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00A0D" w14:textId="2DFE7E45" w:rsidR="00B60366" w:rsidRPr="00B10B4C" w:rsidRDefault="00E064C4" w:rsidP="00425B6F">
      <w:pPr>
        <w:spacing w:line="240" w:lineRule="auto"/>
        <w:rPr>
          <w:lang w:val="pl-PL"/>
        </w:rPr>
      </w:pPr>
      <w:r w:rsidRPr="419C54EC">
        <w:rPr>
          <w:rFonts w:ascii="Nespresso Lucas SemiBd" w:hAnsi="Nespresso Lucas SemiBd"/>
          <w:lang w:val="pl-PL"/>
        </w:rPr>
        <w:t>Informacja prasowa</w:t>
      </w:r>
      <w:r w:rsidR="00B60366" w:rsidRPr="00B10B4C">
        <w:rPr>
          <w:lang w:val="pl-PL"/>
        </w:rPr>
        <w:tab/>
      </w:r>
      <w:r w:rsidR="00B60366" w:rsidRPr="00B10B4C"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>
        <w:rPr>
          <w:lang w:val="pl-PL"/>
        </w:rPr>
        <w:tab/>
      </w:r>
      <w:r w:rsidR="25A4C099" w:rsidRPr="00B10B4C">
        <w:rPr>
          <w:rFonts w:ascii="Nespresso Lucas SemiBd" w:hAnsi="Nespresso Lucas SemiBd"/>
          <w:lang w:val="pl-PL"/>
        </w:rPr>
        <w:t xml:space="preserve">Warszawa, </w:t>
      </w:r>
      <w:r>
        <w:rPr>
          <w:rFonts w:ascii="Nespresso Lucas SemiBd" w:hAnsi="Nespresso Lucas SemiBd"/>
          <w:lang w:val="pl-PL"/>
        </w:rPr>
        <w:t>2</w:t>
      </w:r>
      <w:r w:rsidR="00D11EA2">
        <w:rPr>
          <w:rFonts w:ascii="Nespresso Lucas SemiBd" w:hAnsi="Nespresso Lucas SemiBd"/>
          <w:lang w:val="pl-PL"/>
        </w:rPr>
        <w:t>2</w:t>
      </w:r>
      <w:r w:rsidR="25A4C099" w:rsidRPr="00B10B4C">
        <w:rPr>
          <w:rFonts w:ascii="Nespresso Lucas SemiBd" w:hAnsi="Nespresso Lucas SemiBd"/>
          <w:lang w:val="pl-PL"/>
        </w:rPr>
        <w:t>.</w:t>
      </w:r>
      <w:r w:rsidR="25A4C099">
        <w:rPr>
          <w:rFonts w:ascii="Nespresso Lucas SemiBd" w:hAnsi="Nespresso Lucas SemiBd"/>
          <w:lang w:val="pl-PL"/>
        </w:rPr>
        <w:t>08</w:t>
      </w:r>
      <w:r w:rsidR="25A4C099" w:rsidRPr="00B10B4C">
        <w:rPr>
          <w:rFonts w:ascii="Nespresso Lucas SemiBd" w:hAnsi="Nespresso Lucas SemiBd"/>
          <w:lang w:val="pl-PL"/>
        </w:rPr>
        <w:t>.2023</w:t>
      </w:r>
    </w:p>
    <w:p w14:paraId="4FFDD1FB" w14:textId="77777777" w:rsidR="00F46381" w:rsidRDefault="00F46381" w:rsidP="42A6339C">
      <w:pPr>
        <w:spacing w:after="0"/>
        <w:jc w:val="center"/>
        <w:rPr>
          <w:rFonts w:ascii="Nespresso Lucas SemiBd" w:hAnsi="Nespresso Lucas SemiBd" w:cstheme="minorBidi"/>
          <w:b/>
          <w:bCs/>
          <w:sz w:val="26"/>
          <w:szCs w:val="26"/>
          <w:lang w:val="pl-PL"/>
        </w:rPr>
      </w:pPr>
    </w:p>
    <w:p w14:paraId="371E6C64" w14:textId="4BB1CB8C" w:rsidR="00B60366" w:rsidRPr="00391007" w:rsidRDefault="00F46381" w:rsidP="42A6339C">
      <w:pPr>
        <w:spacing w:after="0"/>
        <w:jc w:val="center"/>
        <w:rPr>
          <w:rFonts w:ascii="Nespresso Lucas SemiBd" w:hAnsi="Nespresso Lucas SemiBd" w:cstheme="minorBidi"/>
          <w:b/>
          <w:bCs/>
          <w:sz w:val="26"/>
          <w:szCs w:val="26"/>
          <w:lang w:val="pl-PL"/>
        </w:rPr>
      </w:pPr>
      <w:r w:rsidRPr="42A6339C">
        <w:rPr>
          <w:rFonts w:ascii="Nespresso Lucas SemiBd" w:hAnsi="Nespresso Lucas SemiBd" w:cstheme="minorBidi"/>
          <w:b/>
          <w:bCs/>
          <w:sz w:val="26"/>
          <w:szCs w:val="26"/>
          <w:lang w:val="pl-PL"/>
        </w:rPr>
        <w:t>KAWY, KTÓRE NADĄ</w:t>
      </w:r>
      <w:r w:rsidR="00A35709">
        <w:rPr>
          <w:rFonts w:ascii="Nespresso Lucas SemiBd" w:hAnsi="Nespresso Lucas SemiBd" w:cstheme="minorBidi"/>
          <w:b/>
          <w:bCs/>
          <w:sz w:val="26"/>
          <w:szCs w:val="26"/>
          <w:lang w:val="pl-PL"/>
        </w:rPr>
        <w:t>ŻAJĄ</w:t>
      </w:r>
      <w:r w:rsidRPr="42A6339C">
        <w:rPr>
          <w:rFonts w:ascii="Nespresso Lucas SemiBd" w:hAnsi="Nespresso Lucas SemiBd" w:cstheme="minorBidi"/>
          <w:b/>
          <w:bCs/>
          <w:sz w:val="26"/>
          <w:szCs w:val="26"/>
          <w:lang w:val="pl-PL"/>
        </w:rPr>
        <w:t xml:space="preserve"> ZA TWOIM STYLEM ŻYCIA</w:t>
      </w:r>
      <w:r>
        <w:rPr>
          <w:rFonts w:ascii="Nespresso Lucas SemiBd" w:hAnsi="Nespresso Lucas SemiBd" w:cstheme="minorBidi"/>
          <w:b/>
          <w:bCs/>
          <w:sz w:val="26"/>
          <w:szCs w:val="26"/>
          <w:lang w:val="pl-PL"/>
        </w:rPr>
        <w:t>.</w:t>
      </w:r>
      <w:r w:rsidRPr="42A6339C">
        <w:rPr>
          <w:rFonts w:ascii="Nespresso Lucas SemiBd" w:hAnsi="Nespresso Lucas SemiBd" w:cstheme="minorBidi"/>
          <w:b/>
          <w:bCs/>
          <w:sz w:val="26"/>
          <w:szCs w:val="26"/>
          <w:lang w:val="pl-PL"/>
        </w:rPr>
        <w:t xml:space="preserve"> </w:t>
      </w:r>
      <w:r w:rsidRPr="00F12B73">
        <w:rPr>
          <w:lang w:val="pl-PL"/>
        </w:rPr>
        <w:br/>
      </w:r>
      <w:r w:rsidRPr="42A6339C">
        <w:rPr>
          <w:rFonts w:ascii="Nespresso Lucas SemiBd" w:hAnsi="Nespresso Lucas SemiBd" w:cstheme="minorBidi"/>
          <w:b/>
          <w:bCs/>
          <w:sz w:val="26"/>
          <w:szCs w:val="26"/>
          <w:lang w:val="pl-PL"/>
        </w:rPr>
        <w:t>ODKRYJ KOLEKCJĘ KAW FUNKCJONALNYCH KAWA+ OD NESPRESSO</w:t>
      </w:r>
    </w:p>
    <w:p w14:paraId="2530FFBD" w14:textId="77777777" w:rsidR="00B60366" w:rsidRDefault="00B60366" w:rsidP="002510B9">
      <w:pPr>
        <w:jc w:val="both"/>
        <w:rPr>
          <w:rFonts w:ascii="Nespresso Lucas SemiBd" w:hAnsi="Nespresso Lucas SemiBd"/>
          <w:b/>
          <w:bCs/>
          <w:lang w:val="pl-PL"/>
        </w:rPr>
      </w:pPr>
    </w:p>
    <w:p w14:paraId="4FF918CB" w14:textId="1C3BEF96" w:rsidR="001E1742" w:rsidRPr="00425B6F" w:rsidRDefault="009E42DB" w:rsidP="42A6339C">
      <w:pPr>
        <w:jc w:val="both"/>
        <w:rPr>
          <w:rFonts w:ascii="Nespresso Lucas" w:hAnsi="Nespresso Lucas" w:cstheme="minorBidi"/>
          <w:b/>
          <w:bCs/>
          <w:lang w:val="pl-PL"/>
        </w:rPr>
      </w:pPr>
      <w:r w:rsidRPr="00425B6F">
        <w:rPr>
          <w:rFonts w:ascii="Nespresso Lucas" w:hAnsi="Nespresso Lucas" w:cstheme="minorBidi"/>
          <w:b/>
          <w:bCs/>
          <w:lang w:val="pl-PL"/>
        </w:rPr>
        <w:t>Aby stawić czoła codziennym wyzwaniom,</w:t>
      </w:r>
      <w:r w:rsidR="00705021" w:rsidRPr="00425B6F">
        <w:rPr>
          <w:rFonts w:ascii="Nespresso Lucas" w:hAnsi="Nespresso Lucas" w:cstheme="minorBidi"/>
          <w:b/>
          <w:bCs/>
          <w:lang w:val="pl-PL"/>
        </w:rPr>
        <w:t xml:space="preserve"> potrzebujemy zarówno </w:t>
      </w:r>
      <w:r w:rsidR="00BA224E" w:rsidRPr="00425B6F">
        <w:rPr>
          <w:rFonts w:ascii="Nespresso Lucas" w:hAnsi="Nespresso Lucas" w:cstheme="minorBidi"/>
          <w:b/>
          <w:bCs/>
          <w:lang w:val="pl-PL"/>
        </w:rPr>
        <w:t>motywacji</w:t>
      </w:r>
      <w:r w:rsidR="00705021" w:rsidRPr="00425B6F">
        <w:rPr>
          <w:rFonts w:ascii="Nespresso Lucas" w:hAnsi="Nespresso Lucas" w:cstheme="minorBidi"/>
          <w:b/>
          <w:bCs/>
          <w:lang w:val="pl-PL"/>
        </w:rPr>
        <w:t>, jak i źródła energii</w:t>
      </w:r>
      <w:r w:rsidRPr="00425B6F">
        <w:rPr>
          <w:rFonts w:ascii="Nespresso Lucas" w:hAnsi="Nespresso Lucas" w:cstheme="minorBidi"/>
          <w:b/>
          <w:bCs/>
          <w:lang w:val="pl-PL"/>
        </w:rPr>
        <w:t xml:space="preserve">. </w:t>
      </w:r>
      <w:r w:rsidR="00705021" w:rsidRPr="00425B6F">
        <w:rPr>
          <w:rFonts w:ascii="Nespresso Lucas" w:hAnsi="Nespresso Lucas" w:cstheme="minorBidi"/>
          <w:b/>
          <w:bCs/>
          <w:lang w:val="pl-PL"/>
        </w:rPr>
        <w:t>Czy to</w:t>
      </w:r>
      <w:r w:rsidR="00BA224E" w:rsidRPr="00425B6F">
        <w:rPr>
          <w:rFonts w:ascii="Nespresso Lucas" w:hAnsi="Nespresso Lucas" w:cstheme="minorBidi"/>
          <w:b/>
          <w:bCs/>
          <w:lang w:val="pl-PL"/>
        </w:rPr>
        <w:t xml:space="preserve"> poranek w biegu</w:t>
      </w:r>
      <w:r w:rsidR="00705021" w:rsidRPr="00425B6F">
        <w:rPr>
          <w:rFonts w:ascii="Nespresso Lucas" w:hAnsi="Nespresso Lucas" w:cstheme="minorBidi"/>
          <w:b/>
          <w:bCs/>
          <w:lang w:val="pl-PL"/>
        </w:rPr>
        <w:t xml:space="preserve">, </w:t>
      </w:r>
      <w:r w:rsidR="00BA224E" w:rsidRPr="00425B6F">
        <w:rPr>
          <w:rFonts w:ascii="Nespresso Lucas" w:hAnsi="Nespresso Lucas" w:cstheme="minorBidi"/>
          <w:b/>
          <w:bCs/>
          <w:lang w:val="pl-PL"/>
        </w:rPr>
        <w:t>intensywny</w:t>
      </w:r>
      <w:r w:rsidR="00705021" w:rsidRPr="00425B6F">
        <w:rPr>
          <w:rFonts w:ascii="Nespresso Lucas" w:hAnsi="Nespresso Lucas" w:cstheme="minorBidi"/>
          <w:b/>
          <w:bCs/>
          <w:lang w:val="pl-PL"/>
        </w:rPr>
        <w:t xml:space="preserve"> dzień w pracy</w:t>
      </w:r>
      <w:r w:rsidR="003D3834">
        <w:rPr>
          <w:rFonts w:ascii="Nespresso Lucas" w:hAnsi="Nespresso Lucas" w:cstheme="minorBidi"/>
          <w:b/>
          <w:bCs/>
          <w:lang w:val="pl-PL"/>
        </w:rPr>
        <w:t>,</w:t>
      </w:r>
      <w:r w:rsidR="00705021" w:rsidRPr="00425B6F">
        <w:rPr>
          <w:rFonts w:ascii="Nespresso Lucas" w:hAnsi="Nespresso Lucas" w:cstheme="minorBidi"/>
          <w:b/>
          <w:bCs/>
          <w:lang w:val="pl-PL"/>
        </w:rPr>
        <w:t xml:space="preserve"> czy </w:t>
      </w:r>
      <w:r w:rsidR="0018632D" w:rsidRPr="00425B6F">
        <w:rPr>
          <w:rFonts w:ascii="Nespresso Lucas" w:hAnsi="Nespresso Lucas" w:cstheme="minorBidi"/>
          <w:b/>
          <w:bCs/>
          <w:lang w:val="pl-PL"/>
        </w:rPr>
        <w:t xml:space="preserve">też </w:t>
      </w:r>
      <w:r w:rsidR="00705021" w:rsidRPr="00425B6F">
        <w:rPr>
          <w:rFonts w:ascii="Nespresso Lucas" w:hAnsi="Nespresso Lucas" w:cstheme="minorBidi"/>
          <w:b/>
          <w:bCs/>
          <w:lang w:val="pl-PL"/>
        </w:rPr>
        <w:t xml:space="preserve">chwile relaksu wieczorem </w:t>
      </w:r>
      <w:r w:rsidRPr="009135B4">
        <w:rPr>
          <w:lang w:val="pl-PL"/>
        </w:rPr>
        <w:br/>
      </w:r>
      <w:r w:rsidR="00D62D73" w:rsidRPr="00425B6F">
        <w:rPr>
          <w:rFonts w:ascii="Nespresso Lucas" w:hAnsi="Nespresso Lucas" w:cstheme="minorBidi"/>
          <w:b/>
          <w:bCs/>
          <w:lang w:val="pl-PL"/>
        </w:rPr>
        <w:t>–</w:t>
      </w:r>
      <w:r w:rsidR="00705021" w:rsidRPr="00425B6F">
        <w:rPr>
          <w:rFonts w:ascii="Nespresso Lucas" w:hAnsi="Nespresso Lucas" w:cstheme="minorBidi"/>
          <w:b/>
          <w:bCs/>
          <w:lang w:val="pl-PL"/>
        </w:rPr>
        <w:t xml:space="preserve"> </w:t>
      </w:r>
      <w:r w:rsidR="00D62D73" w:rsidRPr="00425B6F">
        <w:rPr>
          <w:rFonts w:ascii="Nespresso Lucas" w:hAnsi="Nespresso Lucas" w:cstheme="minorBidi"/>
          <w:b/>
          <w:bCs/>
          <w:lang w:val="pl-PL"/>
        </w:rPr>
        <w:t xml:space="preserve">każdy moment wymaga uwagi. Najnowsza kolekcja KAWA+ od </w:t>
      </w:r>
      <w:r w:rsidR="00B60366" w:rsidRPr="00425B6F">
        <w:rPr>
          <w:rFonts w:ascii="Nespresso Lucas" w:hAnsi="Nespresso Lucas" w:cstheme="minorBidi"/>
          <w:b/>
          <w:bCs/>
          <w:lang w:val="pl-PL"/>
        </w:rPr>
        <w:t>Nespresso</w:t>
      </w:r>
      <w:r w:rsidR="00D62D73" w:rsidRPr="00425B6F">
        <w:rPr>
          <w:rFonts w:ascii="Nespresso Lucas" w:hAnsi="Nespresso Lucas" w:cstheme="minorBidi"/>
          <w:b/>
          <w:bCs/>
          <w:lang w:val="pl-PL"/>
        </w:rPr>
        <w:t xml:space="preserve"> to odpowiedź na </w:t>
      </w:r>
      <w:r w:rsidR="00321A83" w:rsidRPr="00425B6F">
        <w:rPr>
          <w:rFonts w:ascii="Nespresso Lucas" w:hAnsi="Nespresso Lucas" w:cstheme="minorBidi"/>
          <w:b/>
          <w:bCs/>
          <w:lang w:val="pl-PL"/>
        </w:rPr>
        <w:t xml:space="preserve">obecne trendy - </w:t>
      </w:r>
      <w:r w:rsidR="00D62D73" w:rsidRPr="00425B6F">
        <w:rPr>
          <w:rFonts w:ascii="Nespresso Lucas" w:hAnsi="Nespresso Lucas" w:cstheme="minorBidi"/>
          <w:b/>
          <w:bCs/>
          <w:lang w:val="pl-PL"/>
        </w:rPr>
        <w:t>potrzebę aktywności i koncentracji.</w:t>
      </w:r>
      <w:r w:rsidR="00B60366" w:rsidRPr="00425B6F">
        <w:rPr>
          <w:rFonts w:ascii="Nespresso Lucas" w:hAnsi="Nespresso Lucas" w:cstheme="minorBidi"/>
          <w:b/>
          <w:bCs/>
          <w:lang w:val="pl-PL"/>
        </w:rPr>
        <w:t xml:space="preserve"> </w:t>
      </w:r>
      <w:r w:rsidR="0099272F">
        <w:rPr>
          <w:rFonts w:ascii="Nespresso Lucas" w:hAnsi="Nespresso Lucas" w:cstheme="minorBidi"/>
          <w:b/>
          <w:bCs/>
          <w:lang w:val="pl-PL"/>
        </w:rPr>
        <w:t>Nowe kawy</w:t>
      </w:r>
      <w:r w:rsidR="009D3801" w:rsidRPr="00425B6F">
        <w:rPr>
          <w:rFonts w:ascii="Nespresso Lucas" w:hAnsi="Nespresso Lucas" w:cstheme="minorBidi"/>
          <w:b/>
          <w:bCs/>
          <w:lang w:val="pl-PL"/>
        </w:rPr>
        <w:t xml:space="preserve"> </w:t>
      </w:r>
      <w:r w:rsidR="00391007" w:rsidRPr="00425B6F">
        <w:rPr>
          <w:rFonts w:ascii="Nespresso Lucas" w:hAnsi="Nespresso Lucas" w:cstheme="minorBidi"/>
          <w:b/>
          <w:bCs/>
          <w:lang w:val="pl-PL"/>
        </w:rPr>
        <w:t xml:space="preserve">nie tylko pobudzą zmysły, ale także dostosują się do potrzeb nawet najbardziej aktywnych konsumentów. </w:t>
      </w:r>
      <w:r w:rsidR="00725FE0">
        <w:rPr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 xml:space="preserve">Trzy </w:t>
      </w:r>
      <w:r w:rsidR="00391007" w:rsidRPr="00425B6F">
        <w:rPr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>wyjątkowe produkty</w:t>
      </w:r>
      <w:r w:rsidR="000D436A" w:rsidRPr="00425B6F">
        <w:rPr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 xml:space="preserve">, </w:t>
      </w:r>
      <w:r w:rsidR="00391007" w:rsidRPr="00425B6F">
        <w:rPr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>łączące niezapomniany smak świeżej kawy Nespresso z</w:t>
      </w:r>
      <w:r w:rsidR="001E2570" w:rsidRPr="00425B6F">
        <w:rPr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>e składnikami funkcjonalnymi</w:t>
      </w:r>
      <w:r w:rsidR="00391007" w:rsidRPr="00425B6F">
        <w:rPr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>,</w:t>
      </w:r>
      <w:r w:rsidR="5C45B5F4" w:rsidRPr="00425B6F">
        <w:rPr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 xml:space="preserve"> </w:t>
      </w:r>
      <w:r w:rsidR="00391007" w:rsidRPr="00425B6F">
        <w:rPr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 xml:space="preserve">są pierwszą propozycją z </w:t>
      </w:r>
      <w:r w:rsidR="006423DC">
        <w:rPr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>kolekcji</w:t>
      </w:r>
      <w:r w:rsidR="00391007" w:rsidRPr="00425B6F">
        <w:rPr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 xml:space="preserve"> </w:t>
      </w:r>
      <w:r w:rsidR="001E2570" w:rsidRPr="00425B6F">
        <w:rPr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>KAWA</w:t>
      </w:r>
      <w:r w:rsidR="00391007" w:rsidRPr="00425B6F">
        <w:rPr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 xml:space="preserve">+ dostępną na polskim rynku. </w:t>
      </w:r>
    </w:p>
    <w:p w14:paraId="40047C08" w14:textId="337FF956" w:rsidR="00B60366" w:rsidRPr="00425B6F" w:rsidRDefault="11402DD8" w:rsidP="002510B9">
      <w:pPr>
        <w:jc w:val="both"/>
        <w:rPr>
          <w:rFonts w:ascii="Nespresso Lucas" w:hAnsi="Nespresso Lucas" w:cstheme="minorBidi"/>
          <w:color w:val="000000"/>
          <w:shd w:val="clear" w:color="auto" w:fill="FFFFFF"/>
          <w:lang w:val="pl-PL"/>
        </w:rPr>
      </w:pPr>
      <w:r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Nasza codzienność często bywa bardzo intensywna i wymagająca, dlatego tak </w:t>
      </w:r>
      <w:r w:rsidR="003838B6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ważne</w:t>
      </w:r>
      <w:r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jest, by znaleźć w niej </w:t>
      </w:r>
      <w:r w:rsidR="4A1F7323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przestrzeń na chwilę relaksu</w:t>
      </w:r>
      <w:r w:rsidR="003838B6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,</w:t>
      </w:r>
      <w:r w:rsidR="008232B2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</w:t>
      </w:r>
      <w:r w:rsidR="4A1F7323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wytchnienia</w:t>
      </w:r>
      <w:r w:rsidR="06A8FA0F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i</w:t>
      </w:r>
      <w:r w:rsidR="4A1F7323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nabrać sił na dalszą część dnia.</w:t>
      </w:r>
      <w:r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</w:t>
      </w:r>
      <w:r w:rsidR="4A1F7323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Z tą myślą</w:t>
      </w:r>
      <w:r w:rsidR="06A8FA0F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</w:t>
      </w:r>
      <w:r w:rsidR="4A1F7323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eksperci Nespresso </w:t>
      </w:r>
      <w:r w:rsidR="00871699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stworzyli </w:t>
      </w:r>
      <w:r w:rsidR="4A1F7323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kolekcję KAWA+, dodając do klasycznych </w:t>
      </w:r>
      <w:r w:rsidR="008232B2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kompozycji </w:t>
      </w:r>
      <w:proofErr w:type="spellStart"/>
      <w:r w:rsidR="4A1F7323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Nespresso</w:t>
      </w:r>
      <w:proofErr w:type="spellEnd"/>
      <w:r w:rsidR="4A1F7323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składniki </w:t>
      </w:r>
      <w:r w:rsidR="4A1F7323" w:rsidRPr="00425B6F">
        <w:rPr>
          <w:rFonts w:ascii="Nespresso Lucas" w:hAnsi="Nespresso Lucas" w:cstheme="minorBidi"/>
          <w:color w:val="auto"/>
          <w:shd w:val="clear" w:color="auto" w:fill="FFFFFF"/>
          <w:lang w:val="pl-PL"/>
        </w:rPr>
        <w:t>funkcjonalne</w:t>
      </w:r>
      <w:r w:rsidR="007F3B1B" w:rsidRPr="00425B6F">
        <w:rPr>
          <w:rFonts w:ascii="Nespresso Lucas" w:hAnsi="Nespresso Lucas" w:cstheme="minorBidi"/>
          <w:color w:val="auto"/>
          <w:shd w:val="clear" w:color="auto" w:fill="FFFFFF"/>
          <w:lang w:val="pl-PL"/>
        </w:rPr>
        <w:t xml:space="preserve">. </w:t>
      </w:r>
      <w:r w:rsidR="00871699" w:rsidRPr="00425B6F">
        <w:rPr>
          <w:rFonts w:ascii="Nespresso Lucas" w:hAnsi="Nespresso Lucas" w:cstheme="minorBidi"/>
          <w:color w:val="auto"/>
          <w:shd w:val="clear" w:color="auto" w:fill="FFFFFF"/>
          <w:lang w:val="pl-PL"/>
        </w:rPr>
        <w:t xml:space="preserve">Dzięki takiemu połączeniu </w:t>
      </w:r>
      <w:r w:rsidR="00871699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k</w:t>
      </w:r>
      <w:r w:rsidR="06A8FA0F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awy z </w:t>
      </w:r>
      <w:r w:rsidR="00813F97">
        <w:rPr>
          <w:rFonts w:ascii="Nespresso Lucas" w:hAnsi="Nespresso Lucas" w:cstheme="minorBidi"/>
          <w:color w:val="000000"/>
          <w:shd w:val="clear" w:color="auto" w:fill="FFFFFF"/>
          <w:lang w:val="pl-PL"/>
        </w:rPr>
        <w:t>kolekcji</w:t>
      </w:r>
      <w:r w:rsidR="06A8FA0F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KAWA+</w:t>
      </w:r>
      <w:r w:rsidR="25A4C099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</w:t>
      </w:r>
      <w:r w:rsidR="00A829F4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będą </w:t>
      </w:r>
      <w:r w:rsidR="00C9311E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doskona</w:t>
      </w:r>
      <w:r w:rsidR="00A829F4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łym uzupełnieniem</w:t>
      </w:r>
      <w:r w:rsidR="00C9311E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</w:t>
      </w:r>
      <w:r w:rsidR="0081097A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</w:t>
      </w:r>
      <w:r w:rsidR="00C9311E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każd</w:t>
      </w:r>
      <w:r w:rsidR="00A829F4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ego</w:t>
      </w:r>
      <w:r w:rsidR="00C9311E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tryb</w:t>
      </w:r>
      <w:r w:rsidR="0053100A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u</w:t>
      </w:r>
      <w:r w:rsidR="00C9311E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życia</w:t>
      </w:r>
      <w:r w:rsidR="27DB0EC3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</w:t>
      </w:r>
      <w:r w:rsidR="003838B6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–</w:t>
      </w:r>
      <w:r w:rsidR="27DB0EC3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</w:t>
      </w:r>
      <w:r w:rsidR="003838B6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są </w:t>
      </w:r>
      <w:r w:rsidR="00C9311E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stworzone </w:t>
      </w:r>
      <w:r w:rsidR="27DB0EC3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z</w:t>
      </w:r>
      <w:r w:rsidR="73DB1FA6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arówno</w:t>
      </w:r>
      <w:r w:rsidR="003838B6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dla</w:t>
      </w:r>
      <w:r w:rsidR="73DB1FA6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</w:t>
      </w:r>
      <w:r w:rsidR="28A38F59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tych</w:t>
      </w:r>
      <w:r w:rsidR="73DB1FA6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, którzy </w:t>
      </w:r>
      <w:r w:rsidR="00C9311E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żyją w biegu</w:t>
      </w:r>
      <w:r w:rsidR="73DB1FA6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, jak i</w:t>
      </w:r>
      <w:r w:rsidR="0053100A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dla</w:t>
      </w:r>
      <w:r w:rsidR="73DB1FA6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tych, którzy potrzebują </w:t>
      </w:r>
      <w:r w:rsidR="27DB0EC3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chwili wytchnienia</w:t>
      </w:r>
      <w:r w:rsidR="00C9311E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i zastrzyku energii</w:t>
      </w:r>
      <w:r w:rsidR="27DB0EC3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z</w:t>
      </w:r>
      <w:r w:rsidR="0021464B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 </w:t>
      </w:r>
      <w:r w:rsidR="27DB0EC3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kubkiem ulubionego napoju. </w:t>
      </w:r>
      <w:r w:rsidR="0002736B" w:rsidRPr="00425B6F">
        <w:rPr>
          <w:rStyle w:val="normaltextrun"/>
          <w:rFonts w:ascii="Nespresso Lucas" w:hAnsi="Nespresso Lucas"/>
          <w:color w:val="000000"/>
          <w:shd w:val="clear" w:color="auto" w:fill="FFFFFF"/>
          <w:lang w:val="pl-PL"/>
        </w:rPr>
        <w:t>Nespresso to nie tylko szeroki wybór świeżo mielonej i wyjątkowej kawy z</w:t>
      </w:r>
      <w:r w:rsidR="0021464B" w:rsidRPr="00425B6F">
        <w:rPr>
          <w:rStyle w:val="normaltextrun"/>
          <w:rFonts w:ascii="Nespresso Lucas" w:hAnsi="Nespresso Lucas"/>
          <w:color w:val="000000"/>
          <w:shd w:val="clear" w:color="auto" w:fill="FFFFFF"/>
          <w:lang w:val="pl-PL"/>
        </w:rPr>
        <w:t> </w:t>
      </w:r>
      <w:r w:rsidR="0002736B" w:rsidRPr="00425B6F">
        <w:rPr>
          <w:rStyle w:val="normaltextrun"/>
          <w:rFonts w:ascii="Nespresso Lucas" w:hAnsi="Nespresso Lucas"/>
          <w:color w:val="000000"/>
          <w:shd w:val="clear" w:color="auto" w:fill="FFFFFF"/>
          <w:lang w:val="pl-PL"/>
        </w:rPr>
        <w:t>całego świata, ale również niezapomniana chwila w ciągu dnia.</w:t>
      </w:r>
    </w:p>
    <w:p w14:paraId="4CD8402F" w14:textId="75E203AF" w:rsidR="00391007" w:rsidRPr="009135B4" w:rsidRDefault="00BA224E" w:rsidP="002510B9">
      <w:pPr>
        <w:jc w:val="both"/>
        <w:rPr>
          <w:rStyle w:val="normaltextrun"/>
          <w:rFonts w:cstheme="minorBidi"/>
          <w:lang w:val="pl-PL"/>
        </w:rPr>
      </w:pPr>
      <w:r w:rsidRPr="00E13F70">
        <w:rPr>
          <w:rFonts w:ascii="Nespresso Lucas" w:hAnsi="Nespresso Lucas" w:cstheme="minorBidi"/>
          <w:color w:val="000000"/>
          <w:shd w:val="clear" w:color="auto" w:fill="FFFFFF"/>
          <w:lang w:val="pl-PL"/>
        </w:rPr>
        <w:t>P</w:t>
      </w:r>
      <w:r w:rsidR="00C9311E" w:rsidRPr="00E13F70">
        <w:rPr>
          <w:rFonts w:ascii="Nespresso Lucas" w:hAnsi="Nespresso Lucas" w:cstheme="minorBidi"/>
          <w:color w:val="000000"/>
          <w:shd w:val="clear" w:color="auto" w:fill="FFFFFF"/>
          <w:lang w:val="pl-PL"/>
        </w:rPr>
        <w:t>ierwsza propozycja</w:t>
      </w:r>
      <w:r w:rsidR="00391007" w:rsidRPr="00E13F70">
        <w:rPr>
          <w:rFonts w:ascii="Nespresso Lucas" w:hAnsi="Nespresso Lucas" w:cstheme="minorBidi"/>
          <w:color w:val="000000"/>
          <w:shd w:val="clear" w:color="auto" w:fill="FFFFFF"/>
          <w:lang w:val="pl-PL"/>
        </w:rPr>
        <w:t>,</w:t>
      </w:r>
      <w:r w:rsidR="00391007" w:rsidRPr="00425B6F">
        <w:rPr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 xml:space="preserve"> </w:t>
      </w:r>
      <w:proofErr w:type="spellStart"/>
      <w:r w:rsidR="00B60366" w:rsidRPr="00425B6F">
        <w:rPr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>Ginseng</w:t>
      </w:r>
      <w:proofErr w:type="spellEnd"/>
      <w:r w:rsidR="00B60366" w:rsidRPr="00425B6F">
        <w:rPr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 xml:space="preserve"> </w:t>
      </w:r>
      <w:proofErr w:type="spellStart"/>
      <w:r w:rsidR="00B60366" w:rsidRPr="00425B6F">
        <w:rPr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>Delight</w:t>
      </w:r>
      <w:proofErr w:type="spellEnd"/>
      <w:r w:rsidR="00886500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, </w:t>
      </w:r>
      <w:r w:rsidR="002510B9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dedykowana tym, którzy szukają wytchnienia w zabieganej codzienności, </w:t>
      </w:r>
      <w:r w:rsidR="00B60366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czerpie inspirację z długiej historii żeń-</w:t>
      </w:r>
      <w:proofErr w:type="spellStart"/>
      <w:r w:rsidR="00B60366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szenia</w:t>
      </w:r>
      <w:proofErr w:type="spellEnd"/>
      <w:r w:rsidR="00B60366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</w:t>
      </w:r>
      <w:proofErr w:type="spellStart"/>
      <w:r w:rsidR="00B60366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Panax</w:t>
      </w:r>
      <w:proofErr w:type="spellEnd"/>
      <w:r w:rsidR="00B60366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, </w:t>
      </w:r>
      <w:r w:rsidR="008C3EF7">
        <w:rPr>
          <w:rFonts w:ascii="Nespresso Lucas" w:hAnsi="Nespresso Lucas" w:cstheme="minorBidi"/>
          <w:color w:val="000000"/>
          <w:shd w:val="clear" w:color="auto" w:fill="FFFFFF"/>
          <w:lang w:val="pl-PL"/>
        </w:rPr>
        <w:t>uzn</w:t>
      </w:r>
      <w:r w:rsidR="00BC4100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awanego </w:t>
      </w:r>
      <w:r w:rsidR="00B60366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w Chinach od ponad 2000 lat </w:t>
      </w:r>
      <w:r w:rsidR="008C3EF7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za </w:t>
      </w:r>
      <w:r w:rsidR="00B60366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króla ziół.</w:t>
      </w:r>
      <w:r w:rsidR="002461E2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T</w:t>
      </w:r>
      <w:r w:rsidR="00C76993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o</w:t>
      </w:r>
      <w:r w:rsidR="002461E2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łagodn</w:t>
      </w:r>
      <w:r w:rsidR="6B43A8DF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e połączenie</w:t>
      </w:r>
      <w:r w:rsidR="002461E2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</w:t>
      </w:r>
      <w:proofErr w:type="spellStart"/>
      <w:r w:rsidR="00886500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a</w:t>
      </w:r>
      <w:r w:rsidR="002461E2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rabiki</w:t>
      </w:r>
      <w:proofErr w:type="spellEnd"/>
      <w:r w:rsidR="002461E2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z Ameryki Łacińskiej i ugandyjskiej </w:t>
      </w:r>
      <w:proofErr w:type="spellStart"/>
      <w:r w:rsidR="00886500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r</w:t>
      </w:r>
      <w:r w:rsidR="002461E2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obusty</w:t>
      </w:r>
      <w:proofErr w:type="spellEnd"/>
      <w:r w:rsidR="002461E2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został</w:t>
      </w:r>
      <w:r w:rsidR="17B7DD53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o</w:t>
      </w:r>
      <w:r w:rsidR="002461E2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wzbogacon</w:t>
      </w:r>
      <w:r w:rsidR="35F38647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e</w:t>
      </w:r>
      <w:r w:rsidR="002461E2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</w:t>
      </w:r>
      <w:r w:rsidR="00E27900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e</w:t>
      </w:r>
      <w:r w:rsidR="002461E2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kstrakt</w:t>
      </w:r>
      <w:r w:rsidR="00E27900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em</w:t>
      </w:r>
      <w:r w:rsidR="002461E2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z żeń-</w:t>
      </w:r>
      <w:proofErr w:type="spellStart"/>
      <w:r w:rsidR="002461E2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szenia</w:t>
      </w:r>
      <w:proofErr w:type="spellEnd"/>
      <w:r w:rsidR="002461E2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</w:t>
      </w:r>
      <w:r w:rsidR="00E27900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oraz obłędnie pysznym i delikatnym aromat</w:t>
      </w:r>
      <w:r w:rsidR="00C46875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em</w:t>
      </w:r>
      <w:r w:rsidR="00E27900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karmelu</w:t>
      </w:r>
      <w:r w:rsidR="0067709C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. </w:t>
      </w:r>
      <w:proofErr w:type="spellStart"/>
      <w:r w:rsidR="002461E2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Ginsen</w:t>
      </w:r>
      <w:r w:rsidR="005F48D4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g</w:t>
      </w:r>
      <w:proofErr w:type="spellEnd"/>
      <w:r w:rsidR="002461E2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</w:t>
      </w:r>
      <w:proofErr w:type="spellStart"/>
      <w:r w:rsidR="002461E2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Delight</w:t>
      </w:r>
      <w:proofErr w:type="spellEnd"/>
      <w:r w:rsidR="002461E2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</w:t>
      </w:r>
      <w:r w:rsidR="00BF39D9">
        <w:rPr>
          <w:rFonts w:ascii="Nespresso Lucas" w:hAnsi="Nespresso Lucas" w:cstheme="minorBidi"/>
          <w:color w:val="000000"/>
          <w:shd w:val="clear" w:color="auto" w:fill="FFFFFF"/>
          <w:lang w:val="pl-PL"/>
        </w:rPr>
        <w:t>to</w:t>
      </w:r>
      <w:r w:rsidR="002461E2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nie tylko kawa, to prawdziwa medytacja smaku, która </w:t>
      </w:r>
      <w:r w:rsidR="002B7FAD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zapewni chwilę wytchnienia nawet w</w:t>
      </w:r>
      <w:r w:rsidR="00CB1449">
        <w:rPr>
          <w:rFonts w:ascii="Nespresso Lucas" w:hAnsi="Nespresso Lucas" w:cstheme="minorBidi"/>
          <w:color w:val="000000"/>
          <w:shd w:val="clear" w:color="auto" w:fill="FFFFFF"/>
          <w:lang w:val="pl-PL"/>
        </w:rPr>
        <w:t> </w:t>
      </w:r>
      <w:r w:rsidR="002B7FAD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najbardziej zabiegany dzień.</w:t>
      </w:r>
      <w:r w:rsidR="0002736B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</w:t>
      </w:r>
    </w:p>
    <w:p w14:paraId="712FC21A" w14:textId="74EF4581" w:rsidR="00391007" w:rsidRPr="00425B6F" w:rsidRDefault="00C76993" w:rsidP="42A6339C">
      <w:pPr>
        <w:jc w:val="both"/>
        <w:rPr>
          <w:rFonts w:ascii="Nespresso Lucas" w:hAnsi="Nespresso Lucas" w:cstheme="minorBidi"/>
          <w:color w:val="000000"/>
          <w:shd w:val="clear" w:color="auto" w:fill="FFFFFF"/>
          <w:lang w:val="pl-PL"/>
        </w:rPr>
      </w:pPr>
      <w:r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Najnowsza kolekcja to także</w:t>
      </w:r>
      <w:r w:rsidR="00391007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dwie </w:t>
      </w:r>
      <w:r w:rsidR="00225A31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kawy </w:t>
      </w:r>
      <w:r w:rsidR="00931A5E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o</w:t>
      </w:r>
      <w:r w:rsidR="00C75A86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intensywn</w:t>
      </w:r>
      <w:r w:rsidR="00162339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ym</w:t>
      </w:r>
      <w:r w:rsidR="00C75A86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smaku</w:t>
      </w:r>
      <w:r w:rsidR="00391007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,</w:t>
      </w:r>
      <w:r w:rsidR="00C75A86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z</w:t>
      </w:r>
      <w:r w:rsidR="0021464B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 </w:t>
      </w:r>
      <w:r w:rsidR="00C75A86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dodatkową dawką pobudzenia</w:t>
      </w:r>
      <w:r w:rsidR="00162339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, będące </w:t>
      </w:r>
      <w:r w:rsidR="00CE0C5F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odpowiedzią na potrzeby</w:t>
      </w:r>
      <w:r w:rsidR="00391007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najbardziej aktywnych </w:t>
      </w:r>
      <w:r w:rsidR="00886500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konsumentów</w:t>
      </w:r>
      <w:r w:rsidR="00607A1A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. Klasyczne i </w:t>
      </w:r>
      <w:r w:rsidR="00CE0C5F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uwielbiane </w:t>
      </w:r>
      <w:r w:rsidR="00607A1A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kawy </w:t>
      </w:r>
      <w:proofErr w:type="spellStart"/>
      <w:r w:rsidR="00607A1A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Vertuo</w:t>
      </w:r>
      <w:proofErr w:type="spellEnd"/>
      <w:r w:rsidR="00162339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</w:t>
      </w:r>
      <w:proofErr w:type="spellStart"/>
      <w:r w:rsidR="00162339">
        <w:rPr>
          <w:rFonts w:ascii="Nespresso Lucas" w:hAnsi="Nespresso Lucas" w:cstheme="minorBidi"/>
          <w:color w:val="000000"/>
          <w:shd w:val="clear" w:color="auto" w:fill="FFFFFF"/>
          <w:lang w:val="pl-PL"/>
        </w:rPr>
        <w:t>Melozio</w:t>
      </w:r>
      <w:proofErr w:type="spellEnd"/>
      <w:r w:rsidR="00162339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i </w:t>
      </w:r>
      <w:proofErr w:type="spellStart"/>
      <w:r w:rsidR="00162339">
        <w:rPr>
          <w:rFonts w:ascii="Nespresso Lucas" w:hAnsi="Nespresso Lucas" w:cstheme="minorBidi"/>
          <w:color w:val="000000"/>
          <w:shd w:val="clear" w:color="auto" w:fill="FFFFFF"/>
          <w:lang w:val="pl-PL"/>
        </w:rPr>
        <w:t>Stormio</w:t>
      </w:r>
      <w:proofErr w:type="spellEnd"/>
      <w:r w:rsidR="00607A1A" w:rsidRPr="00425B6F">
        <w:rPr>
          <w:rFonts w:ascii="Nespresso Lucas" w:hAnsi="Nespresso Lucas"/>
          <w:lang w:val="pl-PL"/>
        </w:rPr>
        <w:t xml:space="preserve"> </w:t>
      </w:r>
      <w:r w:rsidR="002B7FAD" w:rsidRPr="00425B6F">
        <w:rPr>
          <w:rFonts w:ascii="Nespresso Lucas" w:hAnsi="Nespresso Lucas"/>
          <w:lang w:val="pl-PL"/>
        </w:rPr>
        <w:t>zostały</w:t>
      </w:r>
      <w:r w:rsidR="002B7FAD" w:rsidRPr="009135B4">
        <w:rPr>
          <w:rFonts w:ascii="Nespresso Lucas" w:hAnsi="Nespresso Lucas"/>
          <w:lang w:val="pl-PL"/>
        </w:rPr>
        <w:t xml:space="preserve"> </w:t>
      </w:r>
      <w:r w:rsidR="00607A1A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wzbogacon</w:t>
      </w:r>
      <w:r w:rsidR="002B7FAD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e</w:t>
      </w:r>
      <w:r w:rsidR="00607A1A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dodatkową dawką kofeiny</w:t>
      </w:r>
      <w:r w:rsidR="00CE0C5F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- </w:t>
      </w:r>
      <w:r w:rsidR="00607A1A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aby </w:t>
      </w:r>
      <w:r w:rsidR="002B7FAD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zapewnić odpowiedni poziom </w:t>
      </w:r>
      <w:r w:rsidR="00607A1A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energii</w:t>
      </w:r>
      <w:r w:rsidR="002B7FAD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na cały aktywny dzień. </w:t>
      </w:r>
      <w:r w:rsidR="002510B9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Każda kapsułka zawiera 20% </w:t>
      </w:r>
      <w:r w:rsidR="00754882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więcej </w:t>
      </w:r>
      <w:r w:rsidR="00391007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kofeiny</w:t>
      </w:r>
      <w:r w:rsidR="00FC74A9">
        <w:rPr>
          <w:rFonts w:ascii="Nespresso Lucas" w:hAnsi="Nespresso Lucas" w:cstheme="minorBidi"/>
          <w:color w:val="000000"/>
          <w:shd w:val="clear" w:color="auto" w:fill="FFFFFF"/>
          <w:lang w:val="pl-PL"/>
        </w:rPr>
        <w:t>.</w:t>
      </w:r>
    </w:p>
    <w:p w14:paraId="690552EC" w14:textId="73E7630F" w:rsidR="007B673E" w:rsidRPr="00425B6F" w:rsidRDefault="55CBDCA1" w:rsidP="42A6339C">
      <w:pPr>
        <w:jc w:val="both"/>
        <w:rPr>
          <w:rStyle w:val="normaltextrun"/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</w:pPr>
      <w:proofErr w:type="spellStart"/>
      <w:r w:rsidRPr="00425B6F">
        <w:rPr>
          <w:rStyle w:val="normaltextrun"/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>Nespresso</w:t>
      </w:r>
      <w:proofErr w:type="spellEnd"/>
      <w:r w:rsidRPr="00425B6F">
        <w:rPr>
          <w:rStyle w:val="normaltextrun"/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 xml:space="preserve"> </w:t>
      </w:r>
      <w:proofErr w:type="spellStart"/>
      <w:r w:rsidRPr="00425B6F">
        <w:rPr>
          <w:rStyle w:val="normaltextrun"/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>Melozio</w:t>
      </w:r>
      <w:proofErr w:type="spellEnd"/>
      <w:r w:rsidRPr="00425B6F">
        <w:rPr>
          <w:rStyle w:val="normaltextrun"/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 xml:space="preserve"> Go </w:t>
      </w:r>
      <w:r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to harmonijne połączenie ziaren </w:t>
      </w:r>
      <w:proofErr w:type="spellStart"/>
      <w:r w:rsidR="399A8528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a</w:t>
      </w:r>
      <w:r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rabiki</w:t>
      </w:r>
      <w:proofErr w:type="spellEnd"/>
      <w:r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z Ameryki Łacińskiej, pozyskiwanych głównie z Brazylii i Gwatemali. </w:t>
      </w:r>
      <w:r w:rsidR="02CF9E67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Kawa</w:t>
      </w:r>
      <w:r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oczaruje każdego bogatymi nutami zbożowymi i słodkością miodu. Dzięki temu, że </w:t>
      </w:r>
      <w:r w:rsidR="7A0C7491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ziarna </w:t>
      </w:r>
      <w:proofErr w:type="spellStart"/>
      <w:r w:rsidR="399A8528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ar</w:t>
      </w:r>
      <w:r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abiki</w:t>
      </w:r>
      <w:proofErr w:type="spellEnd"/>
      <w:r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zostały poddane procesowi osobnego </w:t>
      </w:r>
      <w:r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lastRenderedPageBreak/>
        <w:t xml:space="preserve">palenia, brazylijski Bourbon rozwija swoje zbożowe nuty sprawiając, że kawa staje się słodka i gładka. </w:t>
      </w:r>
    </w:p>
    <w:p w14:paraId="2AEFFBE4" w14:textId="274AB2EE" w:rsidR="0067709C" w:rsidRPr="00425B6F" w:rsidRDefault="00B60366" w:rsidP="002510B9">
      <w:pPr>
        <w:jc w:val="both"/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</w:pPr>
      <w:proofErr w:type="spellStart"/>
      <w:r w:rsidRPr="00425B6F">
        <w:rPr>
          <w:rStyle w:val="normaltextrun"/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>Nespresso</w:t>
      </w:r>
      <w:proofErr w:type="spellEnd"/>
      <w:r w:rsidRPr="00425B6F">
        <w:rPr>
          <w:rStyle w:val="normaltextrun"/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 xml:space="preserve"> </w:t>
      </w:r>
      <w:proofErr w:type="spellStart"/>
      <w:r w:rsidRPr="00425B6F">
        <w:rPr>
          <w:rStyle w:val="normaltextrun"/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>Stormio</w:t>
      </w:r>
      <w:proofErr w:type="spellEnd"/>
      <w:r w:rsidRPr="00425B6F">
        <w:rPr>
          <w:rStyle w:val="normaltextrun"/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 xml:space="preserve"> Go</w:t>
      </w:r>
      <w:r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</w:t>
      </w:r>
      <w:r w:rsidR="00641473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zawdzięcza swój niepowtarzalny smak i aromat procesowi ciemnego </w:t>
      </w:r>
      <w:r w:rsidRPr="009135B4">
        <w:rPr>
          <w:lang w:val="pl-PL"/>
        </w:rPr>
        <w:br/>
      </w:r>
      <w:r w:rsidR="00641473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i powolnego palenia. </w:t>
      </w:r>
      <w:r w:rsidR="007341C5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W</w:t>
      </w:r>
      <w:r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oln</w:t>
      </w:r>
      <w:r w:rsidR="007341C5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e</w:t>
      </w:r>
      <w:r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wypalan</w:t>
      </w:r>
      <w:r w:rsidR="007341C5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ie</w:t>
      </w:r>
      <w:r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ziaren pochodzących z Nikaragui i Gwatemali</w:t>
      </w:r>
      <w:r w:rsidR="007341C5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, </w:t>
      </w:r>
      <w:r w:rsidR="00641473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pozwala wydobyć pełną intensywność </w:t>
      </w:r>
      <w:r w:rsidR="007341C5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smaku </w:t>
      </w:r>
      <w:proofErr w:type="spellStart"/>
      <w:r w:rsidR="00F60DC3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a</w:t>
      </w:r>
      <w:r w:rsidR="00641473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rabiki</w:t>
      </w:r>
      <w:proofErr w:type="spellEnd"/>
      <w:r w:rsidR="00641473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z Ameryki Środkowej. Zbożowe, korzenne i drzewne nuty sprawią, </w:t>
      </w:r>
      <w:r w:rsidR="354093E1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>że smak</w:t>
      </w:r>
      <w:r w:rsidR="007341C5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ten pozostanie w </w:t>
      </w:r>
      <w:r w:rsidR="00641473" w:rsidRPr="00425B6F"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pamięci na długo. </w:t>
      </w:r>
    </w:p>
    <w:p w14:paraId="085B4766" w14:textId="30CEB7DF" w:rsidR="005102D3" w:rsidRPr="00425B6F" w:rsidRDefault="005102D3" w:rsidP="002510B9">
      <w:pPr>
        <w:jc w:val="both"/>
        <w:rPr>
          <w:rStyle w:val="normaltextrun"/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</w:pPr>
      <w:r w:rsidRPr="00425B6F">
        <w:rPr>
          <w:rStyle w:val="normaltextrun"/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>Zyskaj jeszcze więcej czasu dla siebie z Nespresso</w:t>
      </w:r>
    </w:p>
    <w:p w14:paraId="2BE78B2A" w14:textId="792E2705" w:rsidR="005102D3" w:rsidRPr="00425B6F" w:rsidRDefault="00FC7CB2" w:rsidP="42A6339C">
      <w:pPr>
        <w:jc w:val="both"/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</w:pPr>
      <w:r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Ulubiona kawę Nespresso </w:t>
      </w:r>
      <w:r w:rsidR="00A4180E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o dowolnej porze dnia </w:t>
      </w:r>
      <w:r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przygotujesz szybko i wygodnie w </w:t>
      </w:r>
      <w:r w:rsidR="00935D87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dedykowanych ekspresach. </w:t>
      </w:r>
      <w:r w:rsidR="005102D3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Idealnym rozwiązaniem są ekspresy </w:t>
      </w:r>
      <w:proofErr w:type="spellStart"/>
      <w:r w:rsidR="005102D3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Vertuo</w:t>
      </w:r>
      <w:proofErr w:type="spellEnd"/>
      <w:r w:rsidR="005102D3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, które poza wyjątkowym designem, są</w:t>
      </w:r>
      <w:r w:rsidR="00FB307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 </w:t>
      </w:r>
      <w:r w:rsidR="005102D3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niezwykle łatwe w obsłudze i parzą doskonałą kawę przy użyciu jednego przycisku. Urządzeni</w:t>
      </w:r>
      <w:r w:rsidR="676131E9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a</w:t>
      </w:r>
      <w:r w:rsidR="005102D3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wykorzystują </w:t>
      </w:r>
      <w:r w:rsidR="005102D3" w:rsidRPr="00425B6F">
        <w:rPr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 xml:space="preserve">zaawansowaną technologię </w:t>
      </w:r>
      <w:proofErr w:type="spellStart"/>
      <w:r w:rsidR="005102D3" w:rsidRPr="00425B6F">
        <w:rPr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>Centrifusion</w:t>
      </w:r>
      <w:proofErr w:type="spellEnd"/>
      <w:r w:rsidR="005102D3" w:rsidRPr="00425B6F">
        <w:rPr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>™, która analizuje kod kreskowy na każdej kapsułce, aby dostosować sposób parzenia do każdego rodzaju kawy,</w:t>
      </w:r>
      <w:r w:rsidR="005102D3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</w:t>
      </w:r>
      <w:r w:rsidR="005102D3" w:rsidRPr="00425B6F">
        <w:rPr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 xml:space="preserve">w tym liczbę obrotów, ilość wody oraz temperaturę. </w:t>
      </w:r>
      <w:r w:rsidR="005102D3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Dzięki </w:t>
      </w:r>
      <w:r w:rsidR="00E801C4">
        <w:rPr>
          <w:rFonts w:ascii="Nespresso Lucas" w:hAnsi="Nespresso Lucas" w:cstheme="minorBidi"/>
          <w:color w:val="000000"/>
          <w:shd w:val="clear" w:color="auto" w:fill="FFFFFF"/>
          <w:lang w:val="pl-PL"/>
        </w:rPr>
        <w:t>temu</w:t>
      </w:r>
      <w:r w:rsidR="00E801C4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</w:t>
      </w:r>
      <w:r w:rsidR="005102D3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za każdym razem wydobywa</w:t>
      </w:r>
      <w:r w:rsidR="46B3A482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>ją</w:t>
      </w:r>
      <w:r w:rsidR="005102D3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z kapsułki to, co najlepsze, a my możemy cieszyć się niezapomnianym smakiem świeżej kawy.  </w:t>
      </w:r>
      <w:r w:rsidR="0067709C" w:rsidRPr="00425B6F">
        <w:rPr>
          <w:rFonts w:ascii="Nespresso Lucas" w:hAnsi="Nespresso Lucas" w:cstheme="minorBidi"/>
          <w:color w:val="000000"/>
          <w:shd w:val="clear" w:color="auto" w:fill="FFFFFF"/>
          <w:lang w:val="pl-PL"/>
        </w:rPr>
        <w:t xml:space="preserve"> </w:t>
      </w:r>
    </w:p>
    <w:p w14:paraId="71CB37EE" w14:textId="77777777" w:rsidR="002510B9" w:rsidRPr="00425B6F" w:rsidRDefault="000D1D7D" w:rsidP="002510B9">
      <w:pPr>
        <w:jc w:val="both"/>
        <w:rPr>
          <w:rStyle w:val="normaltextrun"/>
          <w:rFonts w:ascii="Nespresso Lucas" w:hAnsi="Nespresso Lucas" w:cstheme="minorBidi"/>
          <w:b/>
          <w:bCs/>
          <w:color w:val="000000" w:themeColor="text1"/>
          <w:lang w:val="pl-PL"/>
        </w:rPr>
      </w:pPr>
      <w:r w:rsidRPr="00425B6F">
        <w:rPr>
          <w:rStyle w:val="normaltextrun"/>
          <w:rFonts w:ascii="Nespresso Lucas" w:hAnsi="Nespresso Lucas" w:cstheme="minorBidi"/>
          <w:b/>
          <w:bCs/>
          <w:color w:val="000000" w:themeColor="text1"/>
          <w:lang w:val="pl-PL"/>
        </w:rPr>
        <w:t>Recycling – liczy się działanie</w:t>
      </w:r>
    </w:p>
    <w:p w14:paraId="26AE315D" w14:textId="3E7E7EC6" w:rsidR="427B985A" w:rsidRPr="00425B6F" w:rsidRDefault="005102D3" w:rsidP="42A6339C">
      <w:pPr>
        <w:jc w:val="both"/>
        <w:rPr>
          <w:rStyle w:val="normaltextrun"/>
          <w:rFonts w:ascii="Nespresso Lucas" w:hAnsi="Nespresso Lucas" w:cstheme="minorBidi"/>
          <w:color w:val="000000" w:themeColor="text1"/>
          <w:lang w:val="pl-PL"/>
        </w:rPr>
      </w:pPr>
      <w:r w:rsidRPr="00425B6F">
        <w:rPr>
          <w:rStyle w:val="normaltextrun"/>
          <w:rFonts w:ascii="Nespresso Lucas" w:hAnsi="Nespresso Lucas" w:cstheme="minorBidi"/>
          <w:color w:val="000000" w:themeColor="text1"/>
          <w:lang w:val="pl-PL"/>
        </w:rPr>
        <w:t>Wszystkie k</w:t>
      </w:r>
      <w:r w:rsidR="000D1D7D" w:rsidRPr="00425B6F">
        <w:rPr>
          <w:rStyle w:val="normaltextrun"/>
          <w:rFonts w:ascii="Nespresso Lucas" w:hAnsi="Nespresso Lucas" w:cstheme="minorBidi"/>
          <w:color w:val="000000" w:themeColor="text1"/>
          <w:lang w:val="pl-PL"/>
        </w:rPr>
        <w:t>apsułki Nespresso wykonane</w:t>
      </w:r>
      <w:r w:rsidR="002510B9" w:rsidRPr="00425B6F">
        <w:rPr>
          <w:rStyle w:val="normaltextrun"/>
          <w:rFonts w:ascii="Nespresso Lucas" w:hAnsi="Nespresso Lucas" w:cstheme="minorBidi"/>
          <w:color w:val="000000" w:themeColor="text1"/>
          <w:lang w:val="pl-PL"/>
        </w:rPr>
        <w:t xml:space="preserve"> są</w:t>
      </w:r>
      <w:r w:rsidR="000D1D7D" w:rsidRPr="00425B6F">
        <w:rPr>
          <w:rStyle w:val="normaltextrun"/>
          <w:rFonts w:ascii="Nespresso Lucas" w:hAnsi="Nespresso Lucas" w:cstheme="minorBidi"/>
          <w:color w:val="000000" w:themeColor="text1"/>
          <w:lang w:val="pl-PL"/>
        </w:rPr>
        <w:t xml:space="preserve"> z aluminium – materiału, który najlepiej chroni świeżość </w:t>
      </w:r>
      <w:r w:rsidRPr="009135B4">
        <w:rPr>
          <w:lang w:val="pl-PL"/>
        </w:rPr>
        <w:br/>
      </w:r>
      <w:r w:rsidR="000D1D7D" w:rsidRPr="00425B6F">
        <w:rPr>
          <w:rStyle w:val="normaltextrun"/>
          <w:rFonts w:ascii="Nespresso Lucas" w:hAnsi="Nespresso Lucas" w:cstheme="minorBidi"/>
          <w:color w:val="000000" w:themeColor="text1"/>
          <w:lang w:val="pl-PL"/>
        </w:rPr>
        <w:t>i jakość kaw</w:t>
      </w:r>
      <w:r w:rsidR="001D68F6" w:rsidRPr="00425B6F">
        <w:rPr>
          <w:rStyle w:val="normaltextrun"/>
          <w:rFonts w:ascii="Nespresso Lucas" w:hAnsi="Nespresso Lucas" w:cstheme="minorBidi"/>
          <w:color w:val="000000" w:themeColor="text1"/>
          <w:lang w:val="pl-PL"/>
        </w:rPr>
        <w:t>y</w:t>
      </w:r>
      <w:r w:rsidR="00C577F1" w:rsidRPr="00425B6F">
        <w:rPr>
          <w:rStyle w:val="normaltextrun"/>
          <w:rFonts w:ascii="Nespresso Lucas" w:hAnsi="Nespresso Lucas" w:cstheme="minorBidi"/>
          <w:color w:val="000000" w:themeColor="text1"/>
          <w:lang w:val="pl-PL"/>
        </w:rPr>
        <w:t xml:space="preserve"> przed czynnikami zewnętrznymi, taki</w:t>
      </w:r>
      <w:r w:rsidR="003F76F8">
        <w:rPr>
          <w:rStyle w:val="normaltextrun"/>
          <w:rFonts w:ascii="Nespresso Lucas" w:hAnsi="Nespresso Lucas" w:cstheme="minorBidi"/>
          <w:color w:val="000000" w:themeColor="text1"/>
          <w:lang w:val="pl-PL"/>
        </w:rPr>
        <w:t>mi</w:t>
      </w:r>
      <w:r w:rsidR="00C577F1" w:rsidRPr="00425B6F">
        <w:rPr>
          <w:rStyle w:val="normaltextrun"/>
          <w:rFonts w:ascii="Nespresso Lucas" w:hAnsi="Nespresso Lucas" w:cstheme="minorBidi"/>
          <w:color w:val="000000" w:themeColor="text1"/>
          <w:lang w:val="pl-PL"/>
        </w:rPr>
        <w:t xml:space="preserve"> jak </w:t>
      </w:r>
      <w:r w:rsidR="003F76F8">
        <w:rPr>
          <w:rStyle w:val="normaltextrun"/>
          <w:rFonts w:ascii="Nespresso Lucas" w:hAnsi="Nespresso Lucas" w:cstheme="minorBidi"/>
          <w:color w:val="000000" w:themeColor="text1"/>
          <w:lang w:val="pl-PL"/>
        </w:rPr>
        <w:t xml:space="preserve">tlen, </w:t>
      </w:r>
      <w:r w:rsidR="00C577F1" w:rsidRPr="00425B6F">
        <w:rPr>
          <w:rStyle w:val="normaltextrun"/>
          <w:rFonts w:ascii="Nespresso Lucas" w:hAnsi="Nespresso Lucas" w:cstheme="minorBidi"/>
          <w:color w:val="000000" w:themeColor="text1"/>
          <w:lang w:val="pl-PL"/>
        </w:rPr>
        <w:t>światło czy wilgoć</w:t>
      </w:r>
      <w:r w:rsidR="002510B9" w:rsidRPr="00425B6F">
        <w:rPr>
          <w:rStyle w:val="normaltextrun"/>
          <w:rFonts w:ascii="Nespresso Lucas" w:hAnsi="Nespresso Lucas" w:cstheme="minorBidi"/>
          <w:color w:val="000000" w:themeColor="text1"/>
          <w:lang w:val="pl-PL"/>
        </w:rPr>
        <w:t xml:space="preserve">, a dodatkowo może być </w:t>
      </w:r>
      <w:r w:rsidR="00C577F1" w:rsidRPr="00425B6F">
        <w:rPr>
          <w:rStyle w:val="normaltextrun"/>
          <w:rFonts w:ascii="Nespresso Lucas" w:hAnsi="Nespresso Lucas" w:cstheme="minorBidi"/>
          <w:color w:val="000000" w:themeColor="text1"/>
          <w:lang w:val="pl-PL"/>
        </w:rPr>
        <w:t>poddan</w:t>
      </w:r>
      <w:r w:rsidR="002510B9" w:rsidRPr="00425B6F">
        <w:rPr>
          <w:rStyle w:val="normaltextrun"/>
          <w:rFonts w:ascii="Nespresso Lucas" w:hAnsi="Nespresso Lucas" w:cstheme="minorBidi"/>
          <w:color w:val="000000" w:themeColor="text1"/>
          <w:lang w:val="pl-PL"/>
        </w:rPr>
        <w:t>y</w:t>
      </w:r>
      <w:r w:rsidR="00C577F1" w:rsidRPr="00425B6F">
        <w:rPr>
          <w:rStyle w:val="normaltextrun"/>
          <w:rFonts w:ascii="Nespresso Lucas" w:hAnsi="Nespresso Lucas" w:cstheme="minorBidi"/>
          <w:color w:val="000000" w:themeColor="text1"/>
          <w:lang w:val="pl-PL"/>
        </w:rPr>
        <w:t xml:space="preserve"> recyklingowi </w:t>
      </w:r>
      <w:r w:rsidR="003F76F8">
        <w:rPr>
          <w:rStyle w:val="normaltextrun"/>
          <w:rFonts w:ascii="Nespresso Lucas" w:hAnsi="Nespresso Lucas" w:cstheme="minorBidi"/>
          <w:color w:val="000000" w:themeColor="text1"/>
          <w:lang w:val="pl-PL"/>
        </w:rPr>
        <w:t>wiele</w:t>
      </w:r>
      <w:r w:rsidR="00C577F1" w:rsidRPr="00425B6F">
        <w:rPr>
          <w:rStyle w:val="normaltextrun"/>
          <w:rFonts w:ascii="Nespresso Lucas" w:hAnsi="Nespresso Lucas" w:cstheme="minorBidi"/>
          <w:color w:val="000000" w:themeColor="text1"/>
          <w:lang w:val="pl-PL"/>
        </w:rPr>
        <w:t xml:space="preserve"> razy</w:t>
      </w:r>
      <w:r w:rsidR="002510B9" w:rsidRPr="00425B6F">
        <w:rPr>
          <w:rStyle w:val="normaltextrun"/>
          <w:rFonts w:ascii="Nespresso Lucas" w:hAnsi="Nespresso Lucas" w:cstheme="minorBidi"/>
          <w:color w:val="000000" w:themeColor="text1"/>
          <w:lang w:val="pl-PL"/>
        </w:rPr>
        <w:t xml:space="preserve">. </w:t>
      </w:r>
      <w:r w:rsidR="009220EB">
        <w:rPr>
          <w:rStyle w:val="normaltextrun"/>
          <w:rFonts w:ascii="Nespresso Lucas" w:hAnsi="Nespresso Lucas" w:cstheme="minorBidi"/>
          <w:color w:val="000000" w:themeColor="text1"/>
          <w:lang w:val="pl-PL"/>
        </w:rPr>
        <w:t>W programie recyklingu Nespresso</w:t>
      </w:r>
      <w:r w:rsidR="00622F2F">
        <w:rPr>
          <w:rStyle w:val="normaltextrun"/>
          <w:rFonts w:ascii="Nespresso Lucas" w:hAnsi="Nespresso Lucas" w:cstheme="minorBidi"/>
          <w:color w:val="000000" w:themeColor="text1"/>
          <w:lang w:val="pl-PL"/>
        </w:rPr>
        <w:t xml:space="preserve"> od 25 lat</w:t>
      </w:r>
      <w:r w:rsidR="009220EB">
        <w:rPr>
          <w:rStyle w:val="normaltextrun"/>
          <w:rFonts w:ascii="Nespresso Lucas" w:hAnsi="Nespresso Lucas" w:cstheme="minorBidi"/>
          <w:color w:val="000000" w:themeColor="text1"/>
          <w:lang w:val="pl-PL"/>
        </w:rPr>
        <w:t xml:space="preserve"> zarówno aluminium, jak i kawa otrzymują drugie życie. </w:t>
      </w:r>
      <w:proofErr w:type="spellStart"/>
      <w:r w:rsidR="001D68F6" w:rsidRPr="00425B6F">
        <w:rPr>
          <w:rStyle w:val="normaltextrun"/>
          <w:rFonts w:ascii="Nespresso Lucas" w:hAnsi="Nespresso Lucas" w:cstheme="minorBidi"/>
          <w:color w:val="000000" w:themeColor="text1"/>
          <w:lang w:val="pl-PL"/>
        </w:rPr>
        <w:t>Nespresso</w:t>
      </w:r>
      <w:proofErr w:type="spellEnd"/>
      <w:r w:rsidR="001D68F6" w:rsidRPr="00425B6F">
        <w:rPr>
          <w:rStyle w:val="normaltextrun"/>
          <w:rFonts w:ascii="Nespresso Lucas" w:hAnsi="Nespresso Lucas" w:cstheme="minorBidi"/>
          <w:color w:val="000000" w:themeColor="text1"/>
          <w:lang w:val="pl-PL"/>
        </w:rPr>
        <w:t xml:space="preserve"> </w:t>
      </w:r>
      <w:r w:rsidR="00C577F1" w:rsidRPr="00425B6F">
        <w:rPr>
          <w:rStyle w:val="normaltextrun"/>
          <w:rFonts w:ascii="Nespresso Lucas" w:hAnsi="Nespresso Lucas" w:cstheme="minorBidi"/>
          <w:color w:val="000000" w:themeColor="text1"/>
          <w:lang w:val="pl-PL"/>
        </w:rPr>
        <w:t xml:space="preserve">dokłada </w:t>
      </w:r>
      <w:r w:rsidR="000D1D7D" w:rsidRPr="00425B6F">
        <w:rPr>
          <w:rStyle w:val="normaltextrun"/>
          <w:rFonts w:ascii="Nespresso Lucas" w:hAnsi="Nespresso Lucas" w:cstheme="minorBidi"/>
          <w:color w:val="000000" w:themeColor="text1"/>
          <w:lang w:val="pl-PL"/>
        </w:rPr>
        <w:t xml:space="preserve">wszelkich starań, aby </w:t>
      </w:r>
      <w:r w:rsidR="00C577F1" w:rsidRPr="00425B6F">
        <w:rPr>
          <w:rStyle w:val="normaltextrun"/>
          <w:rFonts w:ascii="Nespresso Lucas" w:hAnsi="Nespresso Lucas" w:cstheme="minorBidi"/>
          <w:color w:val="000000" w:themeColor="text1"/>
          <w:lang w:val="pl-PL"/>
        </w:rPr>
        <w:t>ten proces</w:t>
      </w:r>
      <w:r w:rsidR="000D1D7D" w:rsidRPr="00425B6F">
        <w:rPr>
          <w:rStyle w:val="normaltextrun"/>
          <w:rFonts w:ascii="Nespresso Lucas" w:hAnsi="Nespresso Lucas" w:cstheme="minorBidi"/>
          <w:color w:val="000000" w:themeColor="text1"/>
          <w:lang w:val="pl-PL"/>
        </w:rPr>
        <w:t xml:space="preserve"> był jak najprostszy i jak najwygodniejszy</w:t>
      </w:r>
      <w:r w:rsidRPr="00425B6F">
        <w:rPr>
          <w:rStyle w:val="normaltextrun"/>
          <w:rFonts w:ascii="Nespresso Lucas" w:hAnsi="Nespresso Lucas" w:cstheme="minorBidi"/>
          <w:color w:val="000000" w:themeColor="text1"/>
          <w:lang w:val="pl-PL"/>
        </w:rPr>
        <w:t xml:space="preserve"> dla konsumentów.</w:t>
      </w:r>
      <w:r w:rsidR="0077096F">
        <w:rPr>
          <w:rStyle w:val="normaltextrun"/>
          <w:rFonts w:ascii="Nespresso Lucas" w:hAnsi="Nespresso Lucas" w:cstheme="minorBidi"/>
          <w:color w:val="000000" w:themeColor="text1"/>
          <w:lang w:val="pl-PL"/>
        </w:rPr>
        <w:t xml:space="preserve"> Wystarczy oddać zużyte kapsułki w butikach marki lub kurierowi, odbierając zamówienie złożone online.</w:t>
      </w:r>
    </w:p>
    <w:p w14:paraId="16510999" w14:textId="27EBB499" w:rsidR="00B60366" w:rsidRPr="00425B6F" w:rsidRDefault="000D1D7D" w:rsidP="42A6339C">
      <w:pPr>
        <w:jc w:val="both"/>
        <w:rPr>
          <w:rStyle w:val="normaltextrun"/>
          <w:rFonts w:ascii="Nespresso Lucas" w:hAnsi="Nespresso Lucas" w:cstheme="minorBidi"/>
          <w:color w:val="000000"/>
          <w:shd w:val="clear" w:color="auto" w:fill="FFFFFF"/>
          <w:lang w:val="pl-PL"/>
        </w:rPr>
      </w:pPr>
      <w:r w:rsidRPr="00425B6F">
        <w:rPr>
          <w:rStyle w:val="normaltextrun"/>
          <w:rFonts w:ascii="Nespresso Lucas" w:hAnsi="Nespresso Lucas" w:cstheme="minorHAnsi"/>
          <w:b/>
          <w:bCs/>
          <w:color w:val="000000"/>
          <w:shd w:val="clear" w:color="auto" w:fill="FFFFFF"/>
          <w:lang w:val="pl-PL"/>
        </w:rPr>
        <w:br/>
      </w:r>
      <w:r w:rsidR="00513061">
        <w:rPr>
          <w:rStyle w:val="normaltextrun"/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>Nowa</w:t>
      </w:r>
      <w:r w:rsidR="00A249C0" w:rsidRPr="00425B6F">
        <w:rPr>
          <w:rStyle w:val="normaltextrun"/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 xml:space="preserve"> kolekcj</w:t>
      </w:r>
      <w:r w:rsidR="00513061">
        <w:rPr>
          <w:rStyle w:val="normaltextrun"/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 xml:space="preserve">a </w:t>
      </w:r>
      <w:proofErr w:type="spellStart"/>
      <w:r w:rsidR="00716D8F">
        <w:rPr>
          <w:rStyle w:val="normaltextrun"/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>Nespresso</w:t>
      </w:r>
      <w:proofErr w:type="spellEnd"/>
      <w:r w:rsidR="00716D8F">
        <w:rPr>
          <w:rStyle w:val="normaltextrun"/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 xml:space="preserve"> </w:t>
      </w:r>
      <w:r w:rsidR="00A249C0" w:rsidRPr="00425B6F">
        <w:rPr>
          <w:rStyle w:val="normaltextrun"/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 xml:space="preserve">KAWA+ </w:t>
      </w:r>
      <w:r w:rsidR="00716D8F">
        <w:rPr>
          <w:rStyle w:val="normaltextrun"/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>jest już dostępna</w:t>
      </w:r>
      <w:r w:rsidR="35353916" w:rsidRPr="00425B6F">
        <w:rPr>
          <w:rStyle w:val="normaltextrun"/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 xml:space="preserve"> </w:t>
      </w:r>
      <w:r w:rsidR="0037587E">
        <w:rPr>
          <w:rStyle w:val="normaltextrun"/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>n</w:t>
      </w:r>
      <w:r w:rsidR="00B60366" w:rsidRPr="00425B6F">
        <w:rPr>
          <w:rStyle w:val="normaltextrun"/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 xml:space="preserve">a stronie: </w:t>
      </w:r>
      <w:hyperlink r:id="rId7" w:history="1">
        <w:r w:rsidR="00BC3CA1" w:rsidRPr="00425B6F">
          <w:rPr>
            <w:rStyle w:val="Hipercze"/>
            <w:rFonts w:ascii="Nespresso Lucas" w:hAnsi="Nespresso Lucas" w:cstheme="minorBidi"/>
            <w:b/>
            <w:bCs/>
            <w:shd w:val="clear" w:color="auto" w:fill="FFFFFF"/>
            <w:lang w:val="pl-PL"/>
          </w:rPr>
          <w:t>Kawa w Kapsułkach | NESPRESSO</w:t>
        </w:r>
      </w:hyperlink>
      <w:r w:rsidR="00B60366" w:rsidRPr="00425B6F">
        <w:rPr>
          <w:rStyle w:val="normaltextrun"/>
          <w:rFonts w:ascii="Nespresso Lucas" w:hAnsi="Nespresso Lucas" w:cstheme="minorBidi"/>
          <w:b/>
          <w:bCs/>
          <w:color w:val="000000"/>
          <w:shd w:val="clear" w:color="auto" w:fill="FFFFFF"/>
          <w:lang w:val="pl-PL"/>
        </w:rPr>
        <w:t xml:space="preserve"> oraz w butikach Nespresso. </w:t>
      </w:r>
    </w:p>
    <w:p w14:paraId="12C104C7" w14:textId="77777777" w:rsidR="0037587E" w:rsidRPr="00425B6F" w:rsidRDefault="0037587E" w:rsidP="00425B6F">
      <w:pPr>
        <w:jc w:val="center"/>
        <w:rPr>
          <w:rStyle w:val="normaltextrun"/>
          <w:rFonts w:ascii="Nespresso Lucas SemiBd" w:hAnsi="Nespresso Lucas SemiBd"/>
          <w:b/>
          <w:color w:val="000000" w:themeColor="text1"/>
          <w:sz w:val="16"/>
          <w:szCs w:val="16"/>
          <w:lang w:val="pl-PL"/>
        </w:rPr>
      </w:pPr>
      <w:r w:rsidRPr="00425B6F">
        <w:rPr>
          <w:rStyle w:val="normaltextrun"/>
          <w:rFonts w:ascii="Nespresso Lucas SemiBd" w:hAnsi="Nespresso Lucas SemiBd"/>
          <w:b/>
          <w:color w:val="000000" w:themeColor="text1"/>
          <w:sz w:val="16"/>
          <w:szCs w:val="16"/>
          <w:lang w:val="pl-PL"/>
        </w:rPr>
        <w:t>***</w:t>
      </w:r>
    </w:p>
    <w:p w14:paraId="543C5BD0" w14:textId="187C11F3" w:rsidR="00B60366" w:rsidRPr="00B10B4C" w:rsidRDefault="00B60366" w:rsidP="002510B9">
      <w:pPr>
        <w:jc w:val="both"/>
        <w:rPr>
          <w:rFonts w:ascii="Nespresso Lucas SemiBd" w:hAnsi="Nespresso Lucas SemiBd"/>
          <w:b/>
          <w:color w:val="000000" w:themeColor="text1"/>
          <w:lang w:val="pl-PL"/>
        </w:rPr>
      </w:pPr>
      <w:proofErr w:type="spellStart"/>
      <w:r w:rsidRPr="00B10B4C">
        <w:rPr>
          <w:rStyle w:val="normaltextrun"/>
          <w:rFonts w:ascii="Nespresso Lucas SemiBd" w:hAnsi="Nespresso Lucas SemiBd"/>
          <w:b/>
          <w:color w:val="000000" w:themeColor="text1"/>
          <w:sz w:val="16"/>
          <w:szCs w:val="16"/>
          <w:lang w:val="pl-PL"/>
        </w:rPr>
        <w:t>Nestlé</w:t>
      </w:r>
      <w:proofErr w:type="spellEnd"/>
      <w:r w:rsidRPr="00B10B4C">
        <w:rPr>
          <w:rStyle w:val="normaltextrun"/>
          <w:rFonts w:ascii="Nespresso Lucas SemiBd" w:hAnsi="Nespresso Lucas SemiBd"/>
          <w:b/>
          <w:color w:val="000000" w:themeColor="text1"/>
          <w:sz w:val="16"/>
          <w:szCs w:val="16"/>
          <w:lang w:val="pl-PL"/>
        </w:rPr>
        <w:t xml:space="preserve"> </w:t>
      </w:r>
      <w:proofErr w:type="spellStart"/>
      <w:r w:rsidRPr="00B10B4C">
        <w:rPr>
          <w:rStyle w:val="normaltextrun"/>
          <w:rFonts w:ascii="Nespresso Lucas SemiBd" w:hAnsi="Nespresso Lucas SemiBd"/>
          <w:b/>
          <w:color w:val="000000" w:themeColor="text1"/>
          <w:sz w:val="16"/>
          <w:szCs w:val="16"/>
          <w:lang w:val="pl-PL"/>
        </w:rPr>
        <w:t>Nespresso</w:t>
      </w:r>
      <w:proofErr w:type="spellEnd"/>
      <w:r w:rsidRPr="00B10B4C">
        <w:rPr>
          <w:rStyle w:val="normaltextrun"/>
          <w:rFonts w:ascii="Nespresso Lucas SemiBd" w:hAnsi="Nespresso Lucas SemiBd"/>
          <w:b/>
          <w:color w:val="000000" w:themeColor="text1"/>
          <w:sz w:val="16"/>
          <w:szCs w:val="16"/>
          <w:lang w:val="pl-PL"/>
        </w:rPr>
        <w:t xml:space="preserve"> SA </w:t>
      </w:r>
      <w:r w:rsidRPr="00B10B4C">
        <w:rPr>
          <w:rStyle w:val="eop"/>
          <w:rFonts w:ascii="Nespresso Lucas SemiBd" w:hAnsi="Nespresso Lucas SemiBd"/>
          <w:color w:val="000000" w:themeColor="text1"/>
          <w:sz w:val="16"/>
          <w:szCs w:val="16"/>
          <w:lang w:val="pl-PL"/>
        </w:rPr>
        <w:t> </w:t>
      </w:r>
    </w:p>
    <w:p w14:paraId="2A9B2DCE" w14:textId="77777777" w:rsidR="00B60366" w:rsidRPr="00B10B4C" w:rsidRDefault="00B60366" w:rsidP="00B6036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Nespresso Lucas SemiBd" w:hAnsi="Nespresso Lucas SemiBd" w:cs="Calibri"/>
          <w:sz w:val="16"/>
          <w:szCs w:val="16"/>
        </w:rPr>
      </w:pPr>
      <w:r w:rsidRPr="00B10B4C">
        <w:rPr>
          <w:rStyle w:val="normaltextrun"/>
          <w:rFonts w:ascii="Nespresso Lucas SemiBd" w:hAnsi="Nespresso Lucas SemiBd" w:cs="Calibri"/>
          <w:sz w:val="16"/>
          <w:szCs w:val="16"/>
        </w:rPr>
        <w:t xml:space="preserve">Nestlé Nespresso SA jest pionierem i punktem odniesienia na rynku porcjowanej kawy najwyższej jakości. Firma współpracuje z ponad 140 tys. rolników w 18 krajach w ramach programu AAA </w:t>
      </w:r>
      <w:proofErr w:type="spellStart"/>
      <w:r w:rsidRPr="00B10B4C">
        <w:rPr>
          <w:rStyle w:val="normaltextrun"/>
          <w:rFonts w:ascii="Nespresso Lucas SemiBd" w:hAnsi="Nespresso Lucas SemiBd" w:cs="Calibri"/>
          <w:sz w:val="16"/>
          <w:szCs w:val="16"/>
        </w:rPr>
        <w:t>Sustainable</w:t>
      </w:r>
      <w:proofErr w:type="spellEnd"/>
      <w:r w:rsidRPr="00B10B4C">
        <w:rPr>
          <w:rStyle w:val="normaltextrun"/>
          <w:rFonts w:ascii="Nespresso Lucas SemiBd" w:hAnsi="Nespresso Lucas SemiBd" w:cs="Calibri"/>
          <w:sz w:val="16"/>
          <w:szCs w:val="16"/>
        </w:rPr>
        <w:t xml:space="preserve"> </w:t>
      </w:r>
      <w:proofErr w:type="spellStart"/>
      <w:r w:rsidRPr="00B10B4C">
        <w:rPr>
          <w:rStyle w:val="normaltextrun"/>
          <w:rFonts w:ascii="Nespresso Lucas SemiBd" w:hAnsi="Nespresso Lucas SemiBd" w:cs="Calibri"/>
          <w:sz w:val="16"/>
          <w:szCs w:val="16"/>
        </w:rPr>
        <w:t>Quality</w:t>
      </w:r>
      <w:proofErr w:type="spellEnd"/>
      <w:r w:rsidRPr="00B10B4C">
        <w:rPr>
          <w:rStyle w:val="normaltextrun"/>
          <w:rFonts w:ascii="Nespresso Lucas SemiBd" w:hAnsi="Nespresso Lucas SemiBd" w:cs="Calibri"/>
          <w:sz w:val="16"/>
          <w:szCs w:val="16"/>
        </w:rPr>
        <w:t xml:space="preserve"> ™, który ma na celu wdrażanie zasad zrównoważonego rozwoju na  plantacjach i w ich okolicy. Stworzony w 2003 roku we współpracy z NGO Rainforest Alliance program pozwala poprawić ilość i jakość zbiorów, zapewniając zrównoważoną produkcję kawy wysokiej jakości i poprawiając jakość życia plantatorów i ich społeczności.</w:t>
      </w:r>
    </w:p>
    <w:p w14:paraId="1E38F940" w14:textId="77777777" w:rsidR="00B60366" w:rsidRPr="00B10B4C" w:rsidRDefault="00B60366" w:rsidP="00B60366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Nespresso Lucas SemiBd" w:hAnsi="Nespresso Lucas SemiBd" w:cs="Calibri"/>
          <w:sz w:val="16"/>
          <w:szCs w:val="16"/>
        </w:rPr>
      </w:pPr>
    </w:p>
    <w:p w14:paraId="0ABED5AF" w14:textId="77777777" w:rsidR="00B60366" w:rsidRPr="00B10B4C" w:rsidRDefault="00B60366" w:rsidP="00B6036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Nespresso Lucas SemiBd" w:hAnsi="Nespresso Lucas SemiBd" w:cs="Calibri"/>
          <w:sz w:val="16"/>
          <w:szCs w:val="16"/>
        </w:rPr>
      </w:pPr>
      <w:r w:rsidRPr="00B10B4C">
        <w:rPr>
          <w:rStyle w:val="normaltextrun"/>
          <w:rFonts w:ascii="Nespresso Lucas SemiBd" w:hAnsi="Nespresso Lucas SemiBd" w:cs="Calibri"/>
          <w:sz w:val="16"/>
          <w:szCs w:val="16"/>
        </w:rPr>
        <w:t xml:space="preserve">W 2022 roku Nespresso uzyskało certyfikat B </w:t>
      </w:r>
      <w:proofErr w:type="spellStart"/>
      <w:r w:rsidRPr="00B10B4C">
        <w:rPr>
          <w:rStyle w:val="normaltextrun"/>
          <w:rFonts w:ascii="Nespresso Lucas SemiBd" w:hAnsi="Nespresso Lucas SemiBd" w:cs="Calibri"/>
          <w:sz w:val="16"/>
          <w:szCs w:val="16"/>
        </w:rPr>
        <w:t>Corp</w:t>
      </w:r>
      <w:proofErr w:type="spellEnd"/>
      <w:r w:rsidRPr="00B10B4C">
        <w:rPr>
          <w:rStyle w:val="normaltextrun"/>
          <w:rFonts w:ascii="Nespresso Lucas SemiBd" w:hAnsi="Nespresso Lucas SemiBd" w:cs="Calibri"/>
          <w:sz w:val="16"/>
          <w:szCs w:val="16"/>
        </w:rPr>
        <w:t xml:space="preserve">™ – dołączając do międzynarodowego ruchu 6500 firm ukierunkowanych na cele, które spełniają wysokie standardy B </w:t>
      </w:r>
      <w:proofErr w:type="spellStart"/>
      <w:r w:rsidRPr="00B10B4C">
        <w:rPr>
          <w:rStyle w:val="normaltextrun"/>
          <w:rFonts w:ascii="Nespresso Lucas SemiBd" w:hAnsi="Nespresso Lucas SemiBd" w:cs="Calibri"/>
          <w:sz w:val="16"/>
          <w:szCs w:val="16"/>
        </w:rPr>
        <w:t>Corp</w:t>
      </w:r>
      <w:proofErr w:type="spellEnd"/>
      <w:r w:rsidRPr="00B10B4C">
        <w:rPr>
          <w:rStyle w:val="normaltextrun"/>
          <w:rFonts w:ascii="Nespresso Lucas SemiBd" w:hAnsi="Nespresso Lucas SemiBd" w:cs="Calibri"/>
          <w:sz w:val="16"/>
          <w:szCs w:val="16"/>
        </w:rPr>
        <w:t xml:space="preserve"> w zakresie odpowiedzialności i przejrzystości w kwestiach społecznych i środowiskowych.</w:t>
      </w:r>
      <w:r w:rsidRPr="00B10B4C">
        <w:rPr>
          <w:rStyle w:val="eop"/>
          <w:rFonts w:ascii="Nespresso Lucas SemiBd" w:hAnsi="Nespresso Lucas SemiBd" w:cs="Calibri"/>
          <w:sz w:val="16"/>
          <w:szCs w:val="16"/>
        </w:rPr>
        <w:t> </w:t>
      </w:r>
    </w:p>
    <w:p w14:paraId="56184E59" w14:textId="77777777" w:rsidR="00B60366" w:rsidRPr="00B10B4C" w:rsidRDefault="00B60366" w:rsidP="00B6036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Nespresso Lucas SemiBd" w:hAnsi="Nespresso Lucas SemiBd" w:cs="Calibri"/>
          <w:sz w:val="16"/>
          <w:szCs w:val="16"/>
        </w:rPr>
      </w:pPr>
    </w:p>
    <w:p w14:paraId="7D8299E0" w14:textId="77777777" w:rsidR="00B60366" w:rsidRPr="00B10B4C" w:rsidRDefault="00B60366" w:rsidP="00B60366">
      <w:pPr>
        <w:pStyle w:val="paragraph"/>
        <w:spacing w:before="0" w:beforeAutospacing="0" w:after="0" w:afterAutospacing="0"/>
        <w:ind w:right="285"/>
        <w:jc w:val="both"/>
        <w:textAlignment w:val="baseline"/>
        <w:rPr>
          <w:rFonts w:ascii="Nespresso Lucas SemiBd" w:hAnsi="Nespresso Lucas SemiBd" w:cs="Segoe UI"/>
          <w:b/>
          <w:sz w:val="22"/>
          <w:szCs w:val="22"/>
        </w:rPr>
      </w:pPr>
      <w:r w:rsidRPr="00B10B4C">
        <w:rPr>
          <w:rStyle w:val="normaltextrun"/>
          <w:rFonts w:ascii="Nespresso Lucas SemiBd" w:hAnsi="Nespresso Lucas SemiBd" w:cs="Calibri"/>
          <w:sz w:val="16"/>
          <w:szCs w:val="16"/>
        </w:rPr>
        <w:lastRenderedPageBreak/>
        <w:t xml:space="preserve">Główna siedziba Nespresso znajduję się w szwajcarskiej Lozannie, a firma prowadzi działalność w 74 krajach i zatrudnia ponad 13 000 pracowników. W 2022 roku sieć punktów sprzedaży Nespresso obejmowała 791 butików. Więcej informacji dostępnych jest na firmowej stronie Nespresso: </w:t>
      </w:r>
      <w:hyperlink r:id="rId8">
        <w:r w:rsidRPr="00B10B4C">
          <w:rPr>
            <w:rStyle w:val="normaltextrun"/>
            <w:rFonts w:ascii="Nespresso Lucas SemiBd" w:hAnsi="Nespresso Lucas SemiBd" w:cs="Calibri"/>
            <w:color w:val="0563C1"/>
            <w:sz w:val="16"/>
            <w:szCs w:val="16"/>
            <w:u w:val="single"/>
          </w:rPr>
          <w:t>www.nestle-nespresso.com</w:t>
        </w:r>
      </w:hyperlink>
      <w:r w:rsidRPr="00B10B4C">
        <w:rPr>
          <w:rStyle w:val="normaltextrun"/>
          <w:rFonts w:ascii="Nespresso Lucas SemiBd" w:hAnsi="Nespresso Lucas SemiBd" w:cs="Calibri"/>
          <w:sz w:val="16"/>
          <w:szCs w:val="16"/>
        </w:rPr>
        <w:t>.</w:t>
      </w:r>
    </w:p>
    <w:p w14:paraId="1D3D574C" w14:textId="77777777" w:rsidR="002E4526" w:rsidRPr="00B60366" w:rsidRDefault="002E4526">
      <w:pPr>
        <w:rPr>
          <w:lang w:val="pl-PL"/>
        </w:rPr>
      </w:pPr>
    </w:p>
    <w:sectPr w:rsidR="002E4526" w:rsidRPr="00B60366">
      <w:headerReference w:type="default" r:id="rId9"/>
      <w:footerReference w:type="default" r:id="rId10"/>
      <w:pgSz w:w="11900" w:h="16840"/>
      <w:pgMar w:top="1417" w:right="1417" w:bottom="1417" w:left="1417" w:header="708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FF4D0" w14:textId="77777777" w:rsidR="007E3912" w:rsidRDefault="007E3912">
      <w:pPr>
        <w:spacing w:after="0" w:line="240" w:lineRule="auto"/>
      </w:pPr>
      <w:r>
        <w:separator/>
      </w:r>
    </w:p>
  </w:endnote>
  <w:endnote w:type="continuationSeparator" w:id="0">
    <w:p w14:paraId="56891A05" w14:textId="77777777" w:rsidR="007E3912" w:rsidRDefault="007E3912">
      <w:pPr>
        <w:spacing w:after="0" w:line="240" w:lineRule="auto"/>
      </w:pPr>
      <w:r>
        <w:continuationSeparator/>
      </w:r>
    </w:p>
  </w:endnote>
  <w:endnote w:type="continuationNotice" w:id="1">
    <w:p w14:paraId="07B1AF05" w14:textId="77777777" w:rsidR="007E3912" w:rsidRDefault="007E39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Nespresso Lucas SemiBd">
    <w:altName w:val="Calibri"/>
    <w:charset w:val="00"/>
    <w:family w:val="swiss"/>
    <w:pitch w:val="variable"/>
    <w:sig w:usb0="A00002EF" w:usb1="4000207A" w:usb2="00000000" w:usb3="00000000" w:csb0="0000009F" w:csb1="00000000"/>
  </w:font>
  <w:font w:name="Nespresso Lucas">
    <w:altName w:val="Calibri"/>
    <w:panose1 w:val="020B06030603020A0203"/>
    <w:charset w:val="00"/>
    <w:family w:val="swiss"/>
    <w:notTrueType/>
    <w:pitch w:val="variable"/>
    <w:sig w:usb0="A00002EF" w:usb1="4000207A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DACB2" w14:textId="77777777" w:rsidR="007339D6" w:rsidRDefault="00000000"/>
  <w:p w14:paraId="7A271B14" w14:textId="7965A338" w:rsidR="007339D6" w:rsidRPr="003F33BA" w:rsidRDefault="00FF310B" w:rsidP="001952A3">
    <w:pPr>
      <w:pStyle w:val="Stopka"/>
      <w:tabs>
        <w:tab w:val="clear" w:pos="9072"/>
        <w:tab w:val="right" w:pos="9046"/>
      </w:tabs>
      <w:rPr>
        <w:rStyle w:val="BrakA"/>
        <w:color w:val="000000"/>
        <w:sz w:val="20"/>
        <w:szCs w:val="20"/>
        <w:u w:color="000000"/>
      </w:rPr>
    </w:pPr>
    <w:r w:rsidRPr="003F33BA">
      <w:rPr>
        <w:sz w:val="20"/>
        <w:szCs w:val="20"/>
      </w:rPr>
      <w:t>Joanna Tusiewicz</w:t>
    </w:r>
    <w:r w:rsidRPr="003F33BA">
      <w:rPr>
        <w:sz w:val="20"/>
        <w:szCs w:val="20"/>
      </w:rPr>
      <w:tab/>
    </w:r>
    <w:r w:rsidRPr="003F33BA">
      <w:rPr>
        <w:sz w:val="20"/>
        <w:szCs w:val="20"/>
      </w:rPr>
      <w:tab/>
    </w:r>
    <w:r w:rsidR="0002736B">
      <w:rPr>
        <w:sz w:val="20"/>
        <w:szCs w:val="20"/>
      </w:rPr>
      <w:t>Aleksandra Noiszewska</w:t>
    </w:r>
    <w:r>
      <w:rPr>
        <w:rStyle w:val="BrakA"/>
        <w:color w:val="000000"/>
        <w:sz w:val="20"/>
        <w:szCs w:val="20"/>
        <w:u w:color="000000"/>
      </w:rPr>
      <w:t xml:space="preserve"> </w:t>
    </w:r>
    <w:r>
      <w:rPr>
        <w:sz w:val="20"/>
        <w:szCs w:val="20"/>
      </w:rPr>
      <w:br/>
    </w:r>
    <w:r w:rsidRPr="003F33BA">
      <w:rPr>
        <w:sz w:val="20"/>
        <w:szCs w:val="20"/>
      </w:rPr>
      <w:t>PR &amp; Events Manager</w:t>
    </w:r>
    <w:r w:rsidRPr="003F33BA">
      <w:rPr>
        <w:sz w:val="20"/>
        <w:szCs w:val="20"/>
      </w:rPr>
      <w:tab/>
    </w:r>
    <w:r w:rsidRPr="003F33BA">
      <w:rPr>
        <w:sz w:val="20"/>
        <w:szCs w:val="20"/>
      </w:rPr>
      <w:tab/>
    </w:r>
    <w:r w:rsidR="0002736B">
      <w:rPr>
        <w:sz w:val="20"/>
        <w:szCs w:val="20"/>
      </w:rPr>
      <w:t xml:space="preserve">Senior Account Manager </w:t>
    </w:r>
    <w:r>
      <w:rPr>
        <w:sz w:val="20"/>
        <w:szCs w:val="20"/>
      </w:rPr>
      <w:br/>
    </w:r>
    <w:r w:rsidRPr="003F33BA">
      <w:rPr>
        <w:sz w:val="20"/>
        <w:szCs w:val="20"/>
      </w:rPr>
      <w:t>Nestle Nespresso</w:t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rStyle w:val="BrakA"/>
        <w:color w:val="000000"/>
        <w:sz w:val="20"/>
        <w:szCs w:val="20"/>
        <w:u w:color="000000"/>
      </w:rPr>
      <w:t xml:space="preserve">MSL </w:t>
    </w:r>
    <w:r>
      <w:rPr>
        <w:rStyle w:val="BrakA"/>
        <w:color w:val="000000"/>
        <w:sz w:val="20"/>
        <w:szCs w:val="20"/>
        <w:u w:color="000000"/>
      </w:rPr>
      <w:br/>
    </w:r>
    <w:r w:rsidRPr="003F33BA">
      <w:rPr>
        <w:rStyle w:val="BrakA"/>
        <w:color w:val="000000"/>
        <w:sz w:val="20"/>
        <w:szCs w:val="20"/>
        <w:u w:color="000000"/>
        <w:lang w:val="de-DE"/>
      </w:rPr>
      <w:t>+48</w:t>
    </w:r>
    <w:r w:rsidRPr="003F33BA">
      <w:rPr>
        <w:rStyle w:val="BrakA"/>
        <w:color w:val="000000"/>
        <w:sz w:val="20"/>
        <w:szCs w:val="20"/>
        <w:u w:color="000000"/>
      </w:rPr>
      <w:t> 600 326</w:t>
    </w:r>
    <w:r>
      <w:rPr>
        <w:rStyle w:val="BrakA"/>
        <w:color w:val="000000"/>
        <w:sz w:val="20"/>
        <w:szCs w:val="20"/>
        <w:u w:color="000000"/>
      </w:rPr>
      <w:t> </w:t>
    </w:r>
    <w:r w:rsidRPr="003F33BA">
      <w:rPr>
        <w:rStyle w:val="BrakA"/>
        <w:color w:val="000000"/>
        <w:sz w:val="20"/>
        <w:szCs w:val="20"/>
        <w:u w:color="000000"/>
        <w:lang w:val="ru-RU"/>
      </w:rPr>
      <w:t>474</w:t>
    </w:r>
    <w:r w:rsidRPr="004928D4">
      <w:rPr>
        <w:rStyle w:val="BrakA"/>
        <w:color w:val="000000"/>
        <w:sz w:val="20"/>
        <w:szCs w:val="20"/>
        <w:u w:color="000000"/>
      </w:rPr>
      <w:t xml:space="preserve">  </w:t>
    </w:r>
    <w:r>
      <w:rPr>
        <w:rStyle w:val="BrakA"/>
        <w:color w:val="000000"/>
        <w:sz w:val="20"/>
        <w:szCs w:val="20"/>
        <w:u w:color="000000"/>
      </w:rPr>
      <w:t xml:space="preserve">                                                                                                                                          </w:t>
    </w:r>
    <w:r w:rsidRPr="003F33BA">
      <w:rPr>
        <w:rStyle w:val="BrakA"/>
        <w:color w:val="000000"/>
        <w:sz w:val="20"/>
        <w:szCs w:val="20"/>
        <w:u w:color="000000"/>
      </w:rPr>
      <w:t>+48</w:t>
    </w:r>
    <w:r w:rsidR="0002736B">
      <w:rPr>
        <w:rStyle w:val="BrakA"/>
        <w:color w:val="000000"/>
        <w:sz w:val="20"/>
        <w:szCs w:val="20"/>
        <w:u w:color="000000"/>
      </w:rPr>
      <w:t> 608 390 043</w:t>
    </w:r>
    <w:r>
      <w:rPr>
        <w:rStyle w:val="BrakA"/>
        <w:color w:val="000000"/>
        <w:sz w:val="20"/>
        <w:szCs w:val="20"/>
        <w:u w:color="000000"/>
      </w:rPr>
      <w:t xml:space="preserve">                                                  </w:t>
    </w:r>
    <w:r>
      <w:rPr>
        <w:sz w:val="20"/>
        <w:szCs w:val="20"/>
      </w:rPr>
      <w:br/>
    </w:r>
    <w:hyperlink r:id="rId1" w:history="1">
      <w:r w:rsidRPr="003F33BA">
        <w:rPr>
          <w:rStyle w:val="Hyperlink0"/>
          <w:color w:val="auto"/>
          <w:sz w:val="20"/>
          <w:szCs w:val="20"/>
        </w:rPr>
        <w:t>joanna.tusiewicz@nespresso.com</w:t>
      </w:r>
    </w:hyperlink>
    <w:r w:rsidRPr="003F33BA">
      <w:rPr>
        <w:sz w:val="20"/>
        <w:szCs w:val="20"/>
      </w:rPr>
      <w:tab/>
    </w:r>
    <w:r w:rsidRPr="003F33BA">
      <w:rPr>
        <w:sz w:val="20"/>
        <w:szCs w:val="20"/>
      </w:rPr>
      <w:tab/>
    </w:r>
    <w:r w:rsidR="0002736B">
      <w:rPr>
        <w:sz w:val="20"/>
        <w:szCs w:val="20"/>
      </w:rPr>
      <w:t>aleksandra.noiszewska</w:t>
    </w:r>
    <w:r>
      <w:rPr>
        <w:sz w:val="20"/>
        <w:szCs w:val="20"/>
      </w:rPr>
      <w:t>@mslgroup.com</w:t>
    </w:r>
  </w:p>
  <w:p w14:paraId="4946B631" w14:textId="77777777" w:rsidR="007339D6" w:rsidRDefault="00FF310B">
    <w:pPr>
      <w:pStyle w:val="Stopka"/>
      <w:tabs>
        <w:tab w:val="clear" w:pos="9072"/>
        <w:tab w:val="right" w:pos="9046"/>
      </w:tabs>
    </w:pPr>
    <w:r>
      <w:tab/>
    </w:r>
    <w:r>
      <w:tab/>
    </w:r>
  </w:p>
  <w:p w14:paraId="38C84D3E" w14:textId="77777777" w:rsidR="007339D6" w:rsidRDefault="00000000">
    <w:pPr>
      <w:pStyle w:val="Stopka"/>
      <w:tabs>
        <w:tab w:val="clear" w:pos="9072"/>
        <w:tab w:val="right" w:pos="9046"/>
      </w:tabs>
    </w:pPr>
  </w:p>
  <w:p w14:paraId="77481C63" w14:textId="77777777" w:rsidR="007339D6" w:rsidRDefault="00FF310B">
    <w:pPr>
      <w:pStyle w:val="Stopka"/>
      <w:tabs>
        <w:tab w:val="clear" w:pos="9072"/>
        <w:tab w:val="right" w:pos="9046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4ACFF" w14:textId="77777777" w:rsidR="007E3912" w:rsidRDefault="007E3912">
      <w:pPr>
        <w:spacing w:after="0" w:line="240" w:lineRule="auto"/>
      </w:pPr>
      <w:r>
        <w:separator/>
      </w:r>
    </w:p>
  </w:footnote>
  <w:footnote w:type="continuationSeparator" w:id="0">
    <w:p w14:paraId="18B5F6F9" w14:textId="77777777" w:rsidR="007E3912" w:rsidRDefault="007E3912">
      <w:pPr>
        <w:spacing w:after="0" w:line="240" w:lineRule="auto"/>
      </w:pPr>
      <w:r>
        <w:continuationSeparator/>
      </w:r>
    </w:p>
  </w:footnote>
  <w:footnote w:type="continuationNotice" w:id="1">
    <w:p w14:paraId="327A6647" w14:textId="77777777" w:rsidR="007E3912" w:rsidRDefault="007E391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D8856" w14:textId="77777777" w:rsidR="007339D6" w:rsidRDefault="00FF310B">
    <w:pPr>
      <w:pStyle w:val="Nagwek"/>
      <w:tabs>
        <w:tab w:val="clear" w:pos="9072"/>
        <w:tab w:val="right" w:pos="9046"/>
      </w:tabs>
    </w:pPr>
    <w:r>
      <w:rPr>
        <w:noProof/>
        <w:lang w:val="pl-PL"/>
      </w:rPr>
      <w:drawing>
        <wp:anchor distT="152400" distB="152400" distL="152400" distR="152400" simplePos="0" relativeHeight="251658240" behindDoc="1" locked="0" layoutInCell="1" allowOverlap="1" wp14:anchorId="5AF0E363" wp14:editId="7F7CEEC1">
          <wp:simplePos x="0" y="0"/>
          <wp:positionH relativeFrom="page">
            <wp:posOffset>-6350</wp:posOffset>
          </wp:positionH>
          <wp:positionV relativeFrom="page">
            <wp:posOffset>12700</wp:posOffset>
          </wp:positionV>
          <wp:extent cx="7556500" cy="1257300"/>
          <wp:effectExtent l="0" t="0" r="0" b="0"/>
          <wp:wrapTight wrapText="bothSides">
            <wp:wrapPolygon edited="0">
              <wp:start x="16227" y="6218"/>
              <wp:lineTo x="1743" y="6873"/>
              <wp:lineTo x="1743" y="15382"/>
              <wp:lineTo x="5391" y="17345"/>
              <wp:lineTo x="10782" y="17345"/>
              <wp:lineTo x="1089" y="18982"/>
              <wp:lineTo x="1089" y="20618"/>
              <wp:lineTo x="20475" y="20618"/>
              <wp:lineTo x="20584" y="18982"/>
              <wp:lineTo x="10782" y="17345"/>
              <wp:lineTo x="15901" y="17345"/>
              <wp:lineTo x="19331" y="15382"/>
              <wp:lineTo x="19277" y="12109"/>
              <wp:lineTo x="19658" y="10145"/>
              <wp:lineTo x="19658" y="8509"/>
              <wp:lineTo x="19331" y="6218"/>
              <wp:lineTo x="16227" y="6218"/>
            </wp:wrapPolygon>
          </wp:wrapTight>
          <wp:docPr id="1073741825" name="Picture 1073741825" descr="bandeau_nespress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 descr="bandeau_nespresso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6500" cy="12573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zNTa2NLAwMTS2NLZQ0lEKTi0uzszPAykwqwUAcdJMDywAAAA="/>
  </w:docVars>
  <w:rsids>
    <w:rsidRoot w:val="00B60366"/>
    <w:rsid w:val="000176E5"/>
    <w:rsid w:val="000246C1"/>
    <w:rsid w:val="0002736B"/>
    <w:rsid w:val="000312B9"/>
    <w:rsid w:val="00062441"/>
    <w:rsid w:val="000D1D7D"/>
    <w:rsid w:val="000D436A"/>
    <w:rsid w:val="0013615B"/>
    <w:rsid w:val="00140C87"/>
    <w:rsid w:val="00142936"/>
    <w:rsid w:val="00162339"/>
    <w:rsid w:val="0018632D"/>
    <w:rsid w:val="001D68F6"/>
    <w:rsid w:val="001E1742"/>
    <w:rsid w:val="001E2570"/>
    <w:rsid w:val="0021464B"/>
    <w:rsid w:val="00225A31"/>
    <w:rsid w:val="002461E2"/>
    <w:rsid w:val="002510B9"/>
    <w:rsid w:val="0026299F"/>
    <w:rsid w:val="00283306"/>
    <w:rsid w:val="002B7FAD"/>
    <w:rsid w:val="002E2479"/>
    <w:rsid w:val="002E4526"/>
    <w:rsid w:val="00321A83"/>
    <w:rsid w:val="00347D93"/>
    <w:rsid w:val="0037587E"/>
    <w:rsid w:val="003838B6"/>
    <w:rsid w:val="00391007"/>
    <w:rsid w:val="003B70AB"/>
    <w:rsid w:val="003D3834"/>
    <w:rsid w:val="003F76F8"/>
    <w:rsid w:val="00425B6F"/>
    <w:rsid w:val="00450290"/>
    <w:rsid w:val="00456840"/>
    <w:rsid w:val="005102D3"/>
    <w:rsid w:val="00513061"/>
    <w:rsid w:val="0053100A"/>
    <w:rsid w:val="00547286"/>
    <w:rsid w:val="005A614F"/>
    <w:rsid w:val="005B0EE1"/>
    <w:rsid w:val="005F48D4"/>
    <w:rsid w:val="005F7C3C"/>
    <w:rsid w:val="00607A1A"/>
    <w:rsid w:val="00622F2F"/>
    <w:rsid w:val="006316D4"/>
    <w:rsid w:val="00641473"/>
    <w:rsid w:val="006423DC"/>
    <w:rsid w:val="00672FEA"/>
    <w:rsid w:val="0067709C"/>
    <w:rsid w:val="00685072"/>
    <w:rsid w:val="00705021"/>
    <w:rsid w:val="00716D8F"/>
    <w:rsid w:val="00725FE0"/>
    <w:rsid w:val="007341C5"/>
    <w:rsid w:val="0073516D"/>
    <w:rsid w:val="00754882"/>
    <w:rsid w:val="0077096F"/>
    <w:rsid w:val="007857DD"/>
    <w:rsid w:val="007B673E"/>
    <w:rsid w:val="007C29EB"/>
    <w:rsid w:val="007E3912"/>
    <w:rsid w:val="007F3B1B"/>
    <w:rsid w:val="0081097A"/>
    <w:rsid w:val="00813F97"/>
    <w:rsid w:val="008232B2"/>
    <w:rsid w:val="00871699"/>
    <w:rsid w:val="00886500"/>
    <w:rsid w:val="008868CD"/>
    <w:rsid w:val="008C3EF7"/>
    <w:rsid w:val="009135B4"/>
    <w:rsid w:val="00920023"/>
    <w:rsid w:val="009220EB"/>
    <w:rsid w:val="00931A5E"/>
    <w:rsid w:val="00935D87"/>
    <w:rsid w:val="00987698"/>
    <w:rsid w:val="0099272F"/>
    <w:rsid w:val="009D3801"/>
    <w:rsid w:val="009E42DB"/>
    <w:rsid w:val="00A249C0"/>
    <w:rsid w:val="00A35709"/>
    <w:rsid w:val="00A4180E"/>
    <w:rsid w:val="00A829F4"/>
    <w:rsid w:val="00AC5D2C"/>
    <w:rsid w:val="00B60366"/>
    <w:rsid w:val="00BA224E"/>
    <w:rsid w:val="00BC3CA1"/>
    <w:rsid w:val="00BC4100"/>
    <w:rsid w:val="00BF39D9"/>
    <w:rsid w:val="00C06032"/>
    <w:rsid w:val="00C37131"/>
    <w:rsid w:val="00C46875"/>
    <w:rsid w:val="00C577F1"/>
    <w:rsid w:val="00C75A86"/>
    <w:rsid w:val="00C76993"/>
    <w:rsid w:val="00C9311E"/>
    <w:rsid w:val="00CA20D6"/>
    <w:rsid w:val="00CB1449"/>
    <w:rsid w:val="00CB72B4"/>
    <w:rsid w:val="00CC05E7"/>
    <w:rsid w:val="00CD70A7"/>
    <w:rsid w:val="00CE0C5F"/>
    <w:rsid w:val="00D1101D"/>
    <w:rsid w:val="00D11EA2"/>
    <w:rsid w:val="00D23AB4"/>
    <w:rsid w:val="00D62D73"/>
    <w:rsid w:val="00D660DF"/>
    <w:rsid w:val="00D66EFF"/>
    <w:rsid w:val="00DB01DE"/>
    <w:rsid w:val="00E064C4"/>
    <w:rsid w:val="00E13F70"/>
    <w:rsid w:val="00E27900"/>
    <w:rsid w:val="00E801C4"/>
    <w:rsid w:val="00F12B73"/>
    <w:rsid w:val="00F46381"/>
    <w:rsid w:val="00F60DC3"/>
    <w:rsid w:val="00F75AB3"/>
    <w:rsid w:val="00FA7BCF"/>
    <w:rsid w:val="00FB307F"/>
    <w:rsid w:val="00FC74A9"/>
    <w:rsid w:val="00FC7CB2"/>
    <w:rsid w:val="00FD1310"/>
    <w:rsid w:val="00FF310B"/>
    <w:rsid w:val="02CF9E67"/>
    <w:rsid w:val="04C8C5A6"/>
    <w:rsid w:val="06A8FA0F"/>
    <w:rsid w:val="0A47F32A"/>
    <w:rsid w:val="0AF2715F"/>
    <w:rsid w:val="11402DD8"/>
    <w:rsid w:val="129289F2"/>
    <w:rsid w:val="17B7DD53"/>
    <w:rsid w:val="1F60664C"/>
    <w:rsid w:val="25A4C099"/>
    <w:rsid w:val="27DB0EC3"/>
    <w:rsid w:val="28A38F59"/>
    <w:rsid w:val="29A4AAF8"/>
    <w:rsid w:val="2CD6C769"/>
    <w:rsid w:val="3206FA75"/>
    <w:rsid w:val="35353916"/>
    <w:rsid w:val="354093E1"/>
    <w:rsid w:val="35F38647"/>
    <w:rsid w:val="399A8528"/>
    <w:rsid w:val="402EC324"/>
    <w:rsid w:val="4048523B"/>
    <w:rsid w:val="410A633B"/>
    <w:rsid w:val="427B985A"/>
    <w:rsid w:val="42A6339C"/>
    <w:rsid w:val="468DCF52"/>
    <w:rsid w:val="46B3A482"/>
    <w:rsid w:val="4A1F7323"/>
    <w:rsid w:val="4D6080BB"/>
    <w:rsid w:val="4D83AEAA"/>
    <w:rsid w:val="5283765D"/>
    <w:rsid w:val="55CBDCA1"/>
    <w:rsid w:val="5BE9F6A1"/>
    <w:rsid w:val="5C45B5F4"/>
    <w:rsid w:val="63E62A1A"/>
    <w:rsid w:val="671C1472"/>
    <w:rsid w:val="676131E9"/>
    <w:rsid w:val="6B43A8DF"/>
    <w:rsid w:val="6CF20C3C"/>
    <w:rsid w:val="73DB1FA6"/>
    <w:rsid w:val="765B2092"/>
    <w:rsid w:val="7A0C7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0BD73E"/>
  <w15:chartTrackingRefBased/>
  <w15:docId w15:val="{1F97F045-73D4-49D0-BF7E-45BC0E762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36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A"/>
      <w:u w:color="00000A"/>
      <w:bdr w:val="nil"/>
      <w:lang w:val="en-US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B60366"/>
    <w:rPr>
      <w:u w:val="single"/>
    </w:rPr>
  </w:style>
  <w:style w:type="paragraph" w:styleId="Nagwek">
    <w:name w:val="header"/>
    <w:link w:val="NagwekZnak"/>
    <w:rsid w:val="00B60366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536"/>
        <w:tab w:val="right" w:pos="9072"/>
      </w:tabs>
    </w:pPr>
    <w:rPr>
      <w:rFonts w:ascii="Calibri" w:eastAsia="Calibri" w:hAnsi="Calibri" w:cs="Calibri"/>
      <w:color w:val="00000A"/>
      <w:u w:color="00000A"/>
      <w:bdr w:val="nil"/>
      <w:lang w:val="en-US" w:eastAsia="pl-PL"/>
    </w:rPr>
  </w:style>
  <w:style w:type="character" w:customStyle="1" w:styleId="NagwekZnak">
    <w:name w:val="Nagłówek Znak"/>
    <w:basedOn w:val="Domylnaczcionkaakapitu"/>
    <w:link w:val="Nagwek"/>
    <w:rsid w:val="00B60366"/>
    <w:rPr>
      <w:rFonts w:ascii="Calibri" w:eastAsia="Calibri" w:hAnsi="Calibri" w:cs="Calibri"/>
      <w:color w:val="00000A"/>
      <w:u w:color="00000A"/>
      <w:bdr w:val="nil"/>
      <w:lang w:val="en-US" w:eastAsia="pl-PL"/>
    </w:rPr>
  </w:style>
  <w:style w:type="paragraph" w:styleId="Stopka">
    <w:name w:val="footer"/>
    <w:link w:val="StopkaZnak"/>
    <w:rsid w:val="00B60366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536"/>
        <w:tab w:val="right" w:pos="9072"/>
      </w:tabs>
    </w:pPr>
    <w:rPr>
      <w:rFonts w:ascii="Calibri" w:eastAsia="Calibri" w:hAnsi="Calibri" w:cs="Calibri"/>
      <w:color w:val="00000A"/>
      <w:u w:color="00000A"/>
      <w:bdr w:val="nil"/>
      <w:lang w:val="en-US" w:eastAsia="pl-PL"/>
    </w:rPr>
  </w:style>
  <w:style w:type="character" w:customStyle="1" w:styleId="StopkaZnak">
    <w:name w:val="Stopka Znak"/>
    <w:basedOn w:val="Domylnaczcionkaakapitu"/>
    <w:link w:val="Stopka"/>
    <w:rsid w:val="00B60366"/>
    <w:rPr>
      <w:rFonts w:ascii="Calibri" w:eastAsia="Calibri" w:hAnsi="Calibri" w:cs="Calibri"/>
      <w:color w:val="00000A"/>
      <w:u w:color="00000A"/>
      <w:bdr w:val="nil"/>
      <w:lang w:val="en-US" w:eastAsia="pl-PL"/>
    </w:rPr>
  </w:style>
  <w:style w:type="character" w:customStyle="1" w:styleId="BrakA">
    <w:name w:val="Brak A"/>
    <w:rsid w:val="00B60366"/>
    <w:rPr>
      <w:lang w:val="en-US"/>
    </w:rPr>
  </w:style>
  <w:style w:type="character" w:customStyle="1" w:styleId="Hyperlink0">
    <w:name w:val="Hyperlink.0"/>
    <w:basedOn w:val="BrakA"/>
    <w:rsid w:val="00B60366"/>
    <w:rPr>
      <w:color w:val="0563C1"/>
      <w:u w:val="none" w:color="0563C1"/>
      <w:lang w:val="en-US"/>
    </w:rPr>
  </w:style>
  <w:style w:type="character" w:styleId="Odwoaniedokomentarza">
    <w:name w:val="annotation reference"/>
    <w:basedOn w:val="Domylnaczcionkaakapitu"/>
    <w:uiPriority w:val="99"/>
    <w:unhideWhenUsed/>
    <w:rsid w:val="00B6036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6036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60366"/>
    <w:rPr>
      <w:rFonts w:ascii="Calibri" w:eastAsia="Calibri" w:hAnsi="Calibri" w:cs="Calibri"/>
      <w:color w:val="00000A"/>
      <w:sz w:val="20"/>
      <w:szCs w:val="20"/>
      <w:u w:color="00000A"/>
      <w:bdr w:val="nil"/>
      <w:lang w:val="en-US" w:eastAsia="pl-PL"/>
    </w:rPr>
  </w:style>
  <w:style w:type="paragraph" w:customStyle="1" w:styleId="paragraph">
    <w:name w:val="paragraph"/>
    <w:basedOn w:val="Normalny"/>
    <w:rsid w:val="00B6036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bdr w:val="none" w:sz="0" w:space="0" w:color="auto"/>
      <w:lang w:val="pl-PL"/>
    </w:rPr>
  </w:style>
  <w:style w:type="character" w:customStyle="1" w:styleId="normaltextrun">
    <w:name w:val="normaltextrun"/>
    <w:basedOn w:val="Domylnaczcionkaakapitu"/>
    <w:rsid w:val="00B60366"/>
  </w:style>
  <w:style w:type="character" w:customStyle="1" w:styleId="eop">
    <w:name w:val="eop"/>
    <w:basedOn w:val="Domylnaczcionkaakapitu"/>
    <w:rsid w:val="00B60366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F48D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F48D4"/>
    <w:rPr>
      <w:rFonts w:ascii="Calibri" w:eastAsia="Calibri" w:hAnsi="Calibri" w:cs="Calibri"/>
      <w:b/>
      <w:bCs/>
      <w:color w:val="00000A"/>
      <w:sz w:val="20"/>
      <w:szCs w:val="20"/>
      <w:u w:color="00000A"/>
      <w:bdr w:val="nil"/>
      <w:lang w:val="en-US" w:eastAsia="pl-PL"/>
    </w:rPr>
  </w:style>
  <w:style w:type="paragraph" w:styleId="Poprawka">
    <w:name w:val="Revision"/>
    <w:hidden/>
    <w:uiPriority w:val="99"/>
    <w:semiHidden/>
    <w:rsid w:val="005F48D4"/>
    <w:pPr>
      <w:spacing w:after="0" w:line="240" w:lineRule="auto"/>
    </w:pPr>
    <w:rPr>
      <w:rFonts w:ascii="Calibri" w:eastAsia="Calibri" w:hAnsi="Calibri" w:cs="Calibri"/>
      <w:color w:val="00000A"/>
      <w:u w:color="00000A"/>
      <w:bdr w:val="nil"/>
      <w:lang w:val="en-US"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C3C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2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0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estle-nespresso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espresso.com/pl/pl/order/capsules/vertuo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joanna.tusiewicz@nespresso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4417D0-D6BD-4D4C-BB98-3C0CBA6AA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00</Words>
  <Characters>4803</Characters>
  <Application>Microsoft Office Word</Application>
  <DocSecurity>0</DocSecurity>
  <Lines>40</Lines>
  <Paragraphs>11</Paragraphs>
  <ScaleCrop>false</ScaleCrop>
  <Company/>
  <LinksUpToDate>false</LinksUpToDate>
  <CharactersWithSpaces>5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a Lozinska</dc:creator>
  <cp:keywords/>
  <dc:description/>
  <cp:lastModifiedBy>Agnieszka Kowalska</cp:lastModifiedBy>
  <cp:revision>2</cp:revision>
  <dcterms:created xsi:type="dcterms:W3CDTF">2023-08-22T08:41:00Z</dcterms:created>
  <dcterms:modified xsi:type="dcterms:W3CDTF">2023-08-22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ada0a2f-b917-4d51-b0d0-d418a10c8b23_Enabled">
    <vt:lpwstr>true</vt:lpwstr>
  </property>
  <property fmtid="{D5CDD505-2E9C-101B-9397-08002B2CF9AE}" pid="3" name="MSIP_Label_1ada0a2f-b917-4d51-b0d0-d418a10c8b23_SetDate">
    <vt:lpwstr>2023-08-14T06:21:48Z</vt:lpwstr>
  </property>
  <property fmtid="{D5CDD505-2E9C-101B-9397-08002B2CF9AE}" pid="4" name="MSIP_Label_1ada0a2f-b917-4d51-b0d0-d418a10c8b23_Method">
    <vt:lpwstr>Standard</vt:lpwstr>
  </property>
  <property fmtid="{D5CDD505-2E9C-101B-9397-08002B2CF9AE}" pid="5" name="MSIP_Label_1ada0a2f-b917-4d51-b0d0-d418a10c8b23_Name">
    <vt:lpwstr>1ada0a2f-b917-4d51-b0d0-d418a10c8b23</vt:lpwstr>
  </property>
  <property fmtid="{D5CDD505-2E9C-101B-9397-08002B2CF9AE}" pid="6" name="MSIP_Label_1ada0a2f-b917-4d51-b0d0-d418a10c8b23_SiteId">
    <vt:lpwstr>12a3af23-a769-4654-847f-958f3d479f4a</vt:lpwstr>
  </property>
  <property fmtid="{D5CDD505-2E9C-101B-9397-08002B2CF9AE}" pid="7" name="MSIP_Label_1ada0a2f-b917-4d51-b0d0-d418a10c8b23_ActionId">
    <vt:lpwstr>16e63e3e-f7a9-4244-9fcf-d3eadd177c23</vt:lpwstr>
  </property>
  <property fmtid="{D5CDD505-2E9C-101B-9397-08002B2CF9AE}" pid="8" name="MSIP_Label_1ada0a2f-b917-4d51-b0d0-d418a10c8b23_ContentBits">
    <vt:lpwstr>0</vt:lpwstr>
  </property>
</Properties>
</file>